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right" w:tblpY="-74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5465A8" w14:paraId="2D674C5B" w14:textId="77777777" w:rsidTr="006A7B86">
        <w:trPr>
          <w:trHeight w:val="552"/>
        </w:trPr>
        <w:tc>
          <w:tcPr>
            <w:tcW w:w="1798" w:type="dxa"/>
          </w:tcPr>
          <w:p w14:paraId="01022292" w14:textId="77777777" w:rsidR="005465A8" w:rsidRPr="00E02F99" w:rsidRDefault="005465A8" w:rsidP="006A7B86">
            <w:pPr>
              <w:rPr>
                <w:b/>
                <w:sz w:val="20"/>
              </w:rPr>
            </w:pPr>
            <w:r w:rsidRPr="00E02F99">
              <w:rPr>
                <w:b/>
              </w:rPr>
              <w:t>Basin names</w:t>
            </w:r>
          </w:p>
        </w:tc>
        <w:tc>
          <w:tcPr>
            <w:tcW w:w="2214" w:type="dxa"/>
          </w:tcPr>
          <w:p w14:paraId="49F4F2EF" w14:textId="77777777" w:rsidR="005465A8" w:rsidRPr="00E02F99" w:rsidRDefault="005465A8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5518A7FF" w14:textId="77777777" w:rsidR="005465A8" w:rsidRPr="0030306A" w:rsidRDefault="005465A8" w:rsidP="006A7B86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2DF1B987" w14:textId="77777777" w:rsidR="005465A8" w:rsidRPr="00E02F99" w:rsidRDefault="005465A8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North Indian</w:t>
            </w:r>
          </w:p>
        </w:tc>
      </w:tr>
      <w:tr w:rsidR="005465A8" w14:paraId="0B97A6CD" w14:textId="77777777" w:rsidTr="006A7B86">
        <w:trPr>
          <w:trHeight w:val="548"/>
        </w:trPr>
        <w:tc>
          <w:tcPr>
            <w:tcW w:w="1798" w:type="dxa"/>
          </w:tcPr>
          <w:p w14:paraId="6EE91081" w14:textId="77777777" w:rsidR="005465A8" w:rsidRPr="00E02F99" w:rsidRDefault="005465A8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7E2B0FB5" w14:textId="77777777" w:rsidR="005465A8" w:rsidRPr="0030306A" w:rsidRDefault="005465A8" w:rsidP="006A7B86">
            <w:pPr>
              <w:rPr>
                <w:color w:val="FFFFFF" w:themeColor="background1"/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550693DB" w14:textId="77777777" w:rsidR="005465A8" w:rsidRPr="00E02F99" w:rsidRDefault="005465A8" w:rsidP="006A7B86">
            <w:pPr>
              <w:rPr>
                <w:sz w:val="20"/>
              </w:rPr>
            </w:pPr>
            <w:r>
              <w:rPr>
                <w:sz w:val="20"/>
              </w:rPr>
              <w:t xml:space="preserve">North </w:t>
            </w:r>
            <w:r w:rsidRPr="00E02F99">
              <w:rPr>
                <w:sz w:val="20"/>
              </w:rPr>
              <w:t>Atlantic</w:t>
            </w:r>
          </w:p>
        </w:tc>
        <w:tc>
          <w:tcPr>
            <w:tcW w:w="1670" w:type="dxa"/>
          </w:tcPr>
          <w:p w14:paraId="78631132" w14:textId="77777777" w:rsidR="005465A8" w:rsidRPr="00E02F99" w:rsidRDefault="005465A8" w:rsidP="006A7B86">
            <w:pPr>
              <w:rPr>
                <w:sz w:val="20"/>
              </w:rPr>
            </w:pPr>
            <w:r w:rsidRPr="00E02F99">
              <w:rPr>
                <w:sz w:val="20"/>
              </w:rPr>
              <w:t>Eastern/Central Pacific</w:t>
            </w:r>
          </w:p>
        </w:tc>
      </w:tr>
    </w:tbl>
    <w:p w14:paraId="76272CB2" w14:textId="13B3535A" w:rsidR="00D05E3C" w:rsidRPr="00DB110D" w:rsidRDefault="00DB110D" w:rsidP="00DB110D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</w:p>
    <w:p w14:paraId="5F82A839" w14:textId="2A6F0E5A" w:rsidR="00D05E3C" w:rsidRDefault="00D110BF" w:rsidP="00D05E3C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E9CBA6B" wp14:editId="17CE0084">
                <wp:simplePos x="0" y="0"/>
                <wp:positionH relativeFrom="margin">
                  <wp:posOffset>7143750</wp:posOffset>
                </wp:positionH>
                <wp:positionV relativeFrom="paragraph">
                  <wp:posOffset>2520950</wp:posOffset>
                </wp:positionV>
                <wp:extent cx="1104900" cy="10668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70FBA2" w14:textId="0BC8F2A7" w:rsidR="00D05E3C" w:rsidRPr="00D05E3C" w:rsidRDefault="00DB110D" w:rsidP="00D05E3C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9CBA6B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562.5pt;margin-top:198.5pt;width:87pt;height:84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" filled="f" stroked="f" strokeweight=".5pt">
                <v:textbox>
                  <w:txbxContent>
                    <w:p w14:paraId="4A70FBA2" w14:textId="0BC8F2A7" w:rsidR="00D05E3C" w:rsidRPr="00D05E3C" w:rsidRDefault="00DB110D" w:rsidP="00D05E3C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A8F4837" wp14:editId="71F633A4">
                <wp:simplePos x="0" y="0"/>
                <wp:positionH relativeFrom="margin">
                  <wp:posOffset>8915400</wp:posOffset>
                </wp:positionH>
                <wp:positionV relativeFrom="paragraph">
                  <wp:posOffset>2463800</wp:posOffset>
                </wp:positionV>
                <wp:extent cx="1104900" cy="106680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A08889" w14:textId="5535E1A8" w:rsidR="00D05E3C" w:rsidRPr="00D05E3C" w:rsidRDefault="00D05E3C" w:rsidP="00D05E3C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F4837" id="Text Box 33" o:spid="_x0000_s1027" type="#_x0000_t202" style="position:absolute;margin-left:702pt;margin-top:194pt;width:87pt;height:84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" filled="f" stroked="f" strokeweight=".5pt">
                <v:textbox>
                  <w:txbxContent>
                    <w:p w14:paraId="71A08889" w14:textId="5535E1A8" w:rsidR="00D05E3C" w:rsidRPr="00D05E3C" w:rsidRDefault="00D05E3C" w:rsidP="00D05E3C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C4640BA" wp14:editId="1E89434F">
                <wp:simplePos x="0" y="0"/>
                <wp:positionH relativeFrom="margin">
                  <wp:posOffset>8629650</wp:posOffset>
                </wp:positionH>
                <wp:positionV relativeFrom="paragraph">
                  <wp:posOffset>1616075</wp:posOffset>
                </wp:positionV>
                <wp:extent cx="1104900" cy="106680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923A76" w14:textId="77777777" w:rsidR="00D05E3C" w:rsidRPr="00D05E3C" w:rsidRDefault="00D05E3C" w:rsidP="00D05E3C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 w:rsidRPr="00D05E3C">
                              <w:rPr>
                                <w:b/>
                                <w:sz w:val="90"/>
                                <w:szCs w:val="9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640BA" id="Text Box 32" o:spid="_x0000_s1028" type="#_x0000_t202" style="position:absolute;margin-left:679.5pt;margin-top:127.25pt;width:87pt;height:84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" filled="f" stroked="f" strokeweight=".5pt">
                <v:textbox>
                  <w:txbxContent>
                    <w:p w14:paraId="4C923A76" w14:textId="77777777" w:rsidR="00D05E3C" w:rsidRPr="00D05E3C" w:rsidRDefault="00D05E3C" w:rsidP="00D05E3C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 w:rsidRPr="00D05E3C">
                        <w:rPr>
                          <w:b/>
                          <w:sz w:val="90"/>
                          <w:szCs w:val="90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6DCE4B8" wp14:editId="37F8491E">
                <wp:simplePos x="0" y="0"/>
                <wp:positionH relativeFrom="margin">
                  <wp:posOffset>6629400</wp:posOffset>
                </wp:positionH>
                <wp:positionV relativeFrom="paragraph">
                  <wp:posOffset>2044700</wp:posOffset>
                </wp:positionV>
                <wp:extent cx="1104900" cy="10668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C07479" w14:textId="418CE4E4" w:rsidR="00D05E3C" w:rsidRPr="00D05E3C" w:rsidRDefault="00D05E3C" w:rsidP="00D05E3C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CE4B8" id="Text Box 30" o:spid="_x0000_s1029" type="#_x0000_t202" style="position:absolute;margin-left:522pt;margin-top:161pt;width:87pt;height:84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" filled="f" stroked="f" strokeweight=".5pt">
                <v:textbox>
                  <w:txbxContent>
                    <w:p w14:paraId="35C07479" w14:textId="418CE4E4" w:rsidR="00D05E3C" w:rsidRPr="00D05E3C" w:rsidRDefault="00D05E3C" w:rsidP="00D05E3C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2B4223F" wp14:editId="43B62921">
                <wp:simplePos x="0" y="0"/>
                <wp:positionH relativeFrom="margin">
                  <wp:posOffset>6067425</wp:posOffset>
                </wp:positionH>
                <wp:positionV relativeFrom="paragraph">
                  <wp:posOffset>2444750</wp:posOffset>
                </wp:positionV>
                <wp:extent cx="1104900" cy="10668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7564B4" w14:textId="613DE70D" w:rsidR="00D05E3C" w:rsidRPr="00D05E3C" w:rsidRDefault="00DB110D" w:rsidP="00D05E3C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4223F" id="Text Box 29" o:spid="_x0000_s1030" type="#_x0000_t202" style="position:absolute;margin-left:477.75pt;margin-top:192.5pt;width:87pt;height:84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" filled="f" stroked="f" strokeweight=".5pt">
                <v:textbox>
                  <w:txbxContent>
                    <w:p w14:paraId="1D7564B4" w14:textId="613DE70D" w:rsidR="00D05E3C" w:rsidRPr="00D05E3C" w:rsidRDefault="00DB110D" w:rsidP="00D05E3C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C07B31" wp14:editId="64173066">
                <wp:simplePos x="0" y="0"/>
                <wp:positionH relativeFrom="margin">
                  <wp:posOffset>923925</wp:posOffset>
                </wp:positionH>
                <wp:positionV relativeFrom="paragraph">
                  <wp:posOffset>1511300</wp:posOffset>
                </wp:positionV>
                <wp:extent cx="1104900" cy="10668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70AE8C" w14:textId="08E435FF" w:rsidR="00D05E3C" w:rsidRPr="00D05E3C" w:rsidRDefault="00DB110D" w:rsidP="00D05E3C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07B31" id="Text Box 5" o:spid="_x0000_s1031" type="#_x0000_t202" style="position:absolute;margin-left:72.75pt;margin-top:119pt;width:87pt;height:8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" filled="f" stroked="f" strokeweight=".5pt">
                <v:textbox>
                  <w:txbxContent>
                    <w:p w14:paraId="1670AE8C" w14:textId="08E435FF" w:rsidR="00D05E3C" w:rsidRPr="00D05E3C" w:rsidRDefault="00DB110D" w:rsidP="00D05E3C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582B99B" wp14:editId="70FA75B8">
                <wp:simplePos x="0" y="0"/>
                <wp:positionH relativeFrom="margin">
                  <wp:posOffset>3429000</wp:posOffset>
                </wp:positionH>
                <wp:positionV relativeFrom="paragraph">
                  <wp:posOffset>1358900</wp:posOffset>
                </wp:positionV>
                <wp:extent cx="1104900" cy="106680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3192B1" w14:textId="687EF9B2" w:rsidR="00D05E3C" w:rsidRPr="00D05E3C" w:rsidRDefault="00DB110D" w:rsidP="00D05E3C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2B99B" id="Text Box 27" o:spid="_x0000_s1032" type="#_x0000_t202" style="position:absolute;margin-left:270pt;margin-top:107pt;width:87pt;height:84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" filled="f" stroked="f" strokeweight=".5pt">
                <v:textbox>
                  <w:txbxContent>
                    <w:p w14:paraId="0A3192B1" w14:textId="687EF9B2" w:rsidR="00D05E3C" w:rsidRPr="00D05E3C" w:rsidRDefault="00DB110D" w:rsidP="00D05E3C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3585A49" wp14:editId="04D62C6F">
                <wp:simplePos x="0" y="0"/>
                <wp:positionH relativeFrom="column">
                  <wp:posOffset>6734175</wp:posOffset>
                </wp:positionH>
                <wp:positionV relativeFrom="paragraph">
                  <wp:posOffset>2101850</wp:posOffset>
                </wp:positionV>
                <wp:extent cx="200025" cy="247650"/>
                <wp:effectExtent l="38100" t="38100" r="28575" b="190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476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6AD3D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530.25pt;margin-top:165.5pt;width:15.75pt;height:19.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640EA7F" wp14:editId="08DA3C5F">
                <wp:simplePos x="0" y="0"/>
                <wp:positionH relativeFrom="column">
                  <wp:posOffset>7658100</wp:posOffset>
                </wp:positionH>
                <wp:positionV relativeFrom="paragraph">
                  <wp:posOffset>3302000</wp:posOffset>
                </wp:positionV>
                <wp:extent cx="45719" cy="285750"/>
                <wp:effectExtent l="76200" t="19050" r="50165" b="381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85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94A8E" id="Straight Arrow Connector 22" o:spid="_x0000_s1026" type="#_x0000_t32" style="position:absolute;margin-left:603pt;margin-top:260pt;width:3.6pt;height:22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B67157" wp14:editId="41E25EF9">
                <wp:simplePos x="0" y="0"/>
                <wp:positionH relativeFrom="column">
                  <wp:posOffset>7372350</wp:posOffset>
                </wp:positionH>
                <wp:positionV relativeFrom="paragraph">
                  <wp:posOffset>2692400</wp:posOffset>
                </wp:positionV>
                <wp:extent cx="581025" cy="581025"/>
                <wp:effectExtent l="19050" t="19050" r="28575" b="2857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145FA8" id="Oval 14" o:spid="_x0000_s1026" style="position:absolute;margin-left:580.5pt;margin-top:212pt;width:45.75pt;height:45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12D29FB" wp14:editId="1FE4F7BA">
                <wp:simplePos x="0" y="0"/>
                <wp:positionH relativeFrom="column">
                  <wp:posOffset>9001125</wp:posOffset>
                </wp:positionH>
                <wp:positionV relativeFrom="paragraph">
                  <wp:posOffset>3121024</wp:posOffset>
                </wp:positionV>
                <wp:extent cx="247650" cy="152400"/>
                <wp:effectExtent l="38100" t="19050" r="19050" b="381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650" cy="152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396F9" id="Straight Arrow Connector 21" o:spid="_x0000_s1026" type="#_x0000_t32" style="position:absolute;margin-left:708.75pt;margin-top:245.75pt;width:19.5pt;height:12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7DB7AD3" wp14:editId="3F5E3E51">
                <wp:simplePos x="0" y="0"/>
                <wp:positionH relativeFrom="column">
                  <wp:posOffset>8743949</wp:posOffset>
                </wp:positionH>
                <wp:positionV relativeFrom="paragraph">
                  <wp:posOffset>1663700</wp:posOffset>
                </wp:positionV>
                <wp:extent cx="200025" cy="228600"/>
                <wp:effectExtent l="38100" t="38100" r="28575" b="190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58219" id="Straight Arrow Connector 16" o:spid="_x0000_s1026" type="#_x0000_t32" style="position:absolute;margin-left:688.5pt;margin-top:131pt;width:15.75pt;height:18pt;flip:x 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38CE4C5" wp14:editId="0994EB87">
                <wp:simplePos x="0" y="0"/>
                <wp:positionH relativeFrom="column">
                  <wp:posOffset>8591550</wp:posOffset>
                </wp:positionH>
                <wp:positionV relativeFrom="paragraph">
                  <wp:posOffset>2110740</wp:posOffset>
                </wp:positionV>
                <wp:extent cx="314325" cy="45719"/>
                <wp:effectExtent l="0" t="76200" r="9525" b="6921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4325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08386" id="Straight Arrow Connector 17" o:spid="_x0000_s1026" type="#_x0000_t32" style="position:absolute;margin-left:676.5pt;margin-top:166.2pt;width:24.75pt;height:3.6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894ED7" wp14:editId="6ED00BC0">
                <wp:simplePos x="0" y="0"/>
                <wp:positionH relativeFrom="column">
                  <wp:posOffset>8905875</wp:posOffset>
                </wp:positionH>
                <wp:positionV relativeFrom="paragraph">
                  <wp:posOffset>1784985</wp:posOffset>
                </wp:positionV>
                <wp:extent cx="581025" cy="581025"/>
                <wp:effectExtent l="19050" t="19050" r="28575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D8524D" id="Oval 12" o:spid="_x0000_s1026" style="position:absolute;margin-left:701.25pt;margin-top:140.55pt;width:45.75pt;height:45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DCE0AC2" wp14:editId="063FBEA0">
                <wp:simplePos x="0" y="0"/>
                <wp:positionH relativeFrom="column">
                  <wp:posOffset>7153275</wp:posOffset>
                </wp:positionH>
                <wp:positionV relativeFrom="paragraph">
                  <wp:posOffset>1968499</wp:posOffset>
                </wp:positionV>
                <wp:extent cx="95250" cy="257175"/>
                <wp:effectExtent l="57150" t="38100" r="38100" b="952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2571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DC175" id="Straight Arrow Connector 24" o:spid="_x0000_s1026" type="#_x0000_t32" style="position:absolute;margin-left:563.25pt;margin-top:155pt;width:7.5pt;height:20.25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94E1C38" wp14:editId="2071AE43">
                <wp:simplePos x="0" y="0"/>
                <wp:positionH relativeFrom="column">
                  <wp:posOffset>6067425</wp:posOffset>
                </wp:positionH>
                <wp:positionV relativeFrom="paragraph">
                  <wp:posOffset>3054350</wp:posOffset>
                </wp:positionV>
                <wp:extent cx="285750" cy="142875"/>
                <wp:effectExtent l="38100" t="19050" r="19050" b="476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0" cy="1428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0440A" id="Straight Arrow Connector 25" o:spid="_x0000_s1026" type="#_x0000_t32" style="position:absolute;margin-left:477.75pt;margin-top:240.5pt;width:22.5pt;height:11.25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29A09DA" wp14:editId="2FD75727">
                <wp:simplePos x="0" y="0"/>
                <wp:positionH relativeFrom="column">
                  <wp:posOffset>838200</wp:posOffset>
                </wp:positionH>
                <wp:positionV relativeFrom="paragraph">
                  <wp:posOffset>1797050</wp:posOffset>
                </wp:positionV>
                <wp:extent cx="323850" cy="114300"/>
                <wp:effectExtent l="0" t="57150" r="19050" b="190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1208C" id="Straight Arrow Connector 19" o:spid="_x0000_s1026" type="#_x0000_t32" style="position:absolute;margin-left:66pt;margin-top:141.5pt;width:25.5pt;height:9pt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94F7A3B" wp14:editId="7A2A03C8">
                <wp:simplePos x="0" y="0"/>
                <wp:positionH relativeFrom="column">
                  <wp:posOffset>1257299</wp:posOffset>
                </wp:positionH>
                <wp:positionV relativeFrom="paragraph">
                  <wp:posOffset>1444625</wp:posOffset>
                </wp:positionV>
                <wp:extent cx="123825" cy="228600"/>
                <wp:effectExtent l="38100" t="38100" r="28575" b="190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38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25389" id="Straight Arrow Connector 18" o:spid="_x0000_s1026" type="#_x0000_t32" style="position:absolute;margin-left:99pt;margin-top:113.75pt;width:9.75pt;height:18pt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F9A62E3" wp14:editId="3DE6C304">
                <wp:simplePos x="0" y="0"/>
                <wp:positionH relativeFrom="column">
                  <wp:posOffset>3333750</wp:posOffset>
                </wp:positionH>
                <wp:positionV relativeFrom="paragraph">
                  <wp:posOffset>1741805</wp:posOffset>
                </wp:positionV>
                <wp:extent cx="323850" cy="45719"/>
                <wp:effectExtent l="0" t="76200" r="19050" b="6921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55BAF" id="Straight Arrow Connector 20" o:spid="_x0000_s1026" type="#_x0000_t32" style="position:absolute;margin-left:262.5pt;margin-top:137.15pt;width:25.5pt;height:3.6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" strokecolor="black [3213]" strokeweight="2.25pt">
                <v:stroke endarrow="block" joinstyle="miter"/>
              </v:shape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73C63B6" wp14:editId="7C7BB790">
                <wp:simplePos x="0" y="0"/>
                <wp:positionH relativeFrom="column">
                  <wp:posOffset>3676650</wp:posOffset>
                </wp:positionH>
                <wp:positionV relativeFrom="paragraph">
                  <wp:posOffset>1539875</wp:posOffset>
                </wp:positionV>
                <wp:extent cx="581025" cy="581025"/>
                <wp:effectExtent l="19050" t="19050" r="28575" b="2857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19BD4A" id="Oval 8" o:spid="_x0000_s1026" style="position:absolute;margin-left:289.5pt;margin-top:121.25pt;width:45.75pt;height:4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" fillcolor="white [3212]" strokecolor="black [3213]" strokeweight="2.25pt">
                <v:stroke joinstyle="miter"/>
              </v:oval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9FA676" wp14:editId="1F09D343">
                <wp:simplePos x="0" y="0"/>
                <wp:positionH relativeFrom="column">
                  <wp:posOffset>6886575</wp:posOffset>
                </wp:positionH>
                <wp:positionV relativeFrom="paragraph">
                  <wp:posOffset>2225675</wp:posOffset>
                </wp:positionV>
                <wp:extent cx="581025" cy="581025"/>
                <wp:effectExtent l="19050" t="19050" r="28575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CAB661" id="Oval 10" o:spid="_x0000_s1026" style="position:absolute;margin-left:542.25pt;margin-top:175.25pt;width:45.75pt;height:4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4E97B6" wp14:editId="48375AD1">
                <wp:simplePos x="0" y="0"/>
                <wp:positionH relativeFrom="column">
                  <wp:posOffset>6334125</wp:posOffset>
                </wp:positionH>
                <wp:positionV relativeFrom="paragraph">
                  <wp:posOffset>2625725</wp:posOffset>
                </wp:positionV>
                <wp:extent cx="581025" cy="581025"/>
                <wp:effectExtent l="19050" t="19050" r="28575" b="2857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84B159" id="Oval 13" o:spid="_x0000_s1026" style="position:absolute;margin-left:498.75pt;margin-top:206.75pt;width:45.75pt;height:45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E6C24A" wp14:editId="65816DFA">
                <wp:simplePos x="0" y="0"/>
                <wp:positionH relativeFrom="column">
                  <wp:posOffset>9182100</wp:posOffset>
                </wp:positionH>
                <wp:positionV relativeFrom="paragraph">
                  <wp:posOffset>2644775</wp:posOffset>
                </wp:positionV>
                <wp:extent cx="581025" cy="581025"/>
                <wp:effectExtent l="19050" t="19050" r="28575" b="2857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B25069" id="Oval 11" o:spid="_x0000_s1026" style="position:absolute;margin-left:723pt;margin-top:208.25pt;width:45.75pt;height:45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 w:rsidR="00D05E3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184B36" wp14:editId="18130D5A">
                <wp:simplePos x="0" y="0"/>
                <wp:positionH relativeFrom="column">
                  <wp:posOffset>1181100</wp:posOffset>
                </wp:positionH>
                <wp:positionV relativeFrom="paragraph">
                  <wp:posOffset>1663700</wp:posOffset>
                </wp:positionV>
                <wp:extent cx="581025" cy="581025"/>
                <wp:effectExtent l="19050" t="19050" r="28575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F12D09" id="Oval 4" o:spid="_x0000_s1026" style="position:absolute;margin-left:93pt;margin-top:131pt;width:45.75pt;height:4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" fillcolor="white [3212]" strokecolor="black [3213]" strokeweight="2.25pt">
                <v:stroke joinstyle="miter"/>
              </v:oval>
            </w:pict>
          </mc:Fallback>
        </mc:AlternateContent>
      </w:r>
      <w:r w:rsidR="00D05E3C">
        <w:rPr>
          <w:noProof/>
        </w:rPr>
        <w:drawing>
          <wp:inline distT="0" distB="0" distL="0" distR="0" wp14:anchorId="2805486F" wp14:editId="3136061F">
            <wp:extent cx="9771719" cy="3744678"/>
            <wp:effectExtent l="0" t="0" r="127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09" b="16847"/>
                    <a:stretch/>
                  </pic:blipFill>
                  <pic:spPr bwMode="auto">
                    <a:xfrm>
                      <a:off x="0" y="0"/>
                      <a:ext cx="9772650" cy="374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-28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5465A8" w14:paraId="739BD1E1" w14:textId="77777777" w:rsidTr="00EA0839">
        <w:tc>
          <w:tcPr>
            <w:tcW w:w="629" w:type="dxa"/>
          </w:tcPr>
          <w:p w14:paraId="154E1A5E" w14:textId="4960CDE5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70563361" w14:textId="0306776B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35FE0906" w14:textId="27808196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6DACFD86" w14:textId="541F82DD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2086EF6C" w14:textId="1F005C9F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5465A8" w14:paraId="3CF58FD5" w14:textId="77777777" w:rsidTr="00EA0839">
        <w:tc>
          <w:tcPr>
            <w:tcW w:w="629" w:type="dxa"/>
          </w:tcPr>
          <w:p w14:paraId="3BCFA82A" w14:textId="25B29924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28731DD0" w14:textId="3D6DDB7F" w:rsidR="005465A8" w:rsidRDefault="005465A8" w:rsidP="005465A8">
            <w:r w:rsidRPr="0030306A">
              <w:rPr>
                <w:color w:val="FFFFFF" w:themeColor="background1"/>
              </w:rPr>
              <w:t>Northwest Pacific</w:t>
            </w:r>
          </w:p>
        </w:tc>
        <w:tc>
          <w:tcPr>
            <w:tcW w:w="4797" w:type="dxa"/>
          </w:tcPr>
          <w:p w14:paraId="634B8422" w14:textId="6C95B30F" w:rsidR="005465A8" w:rsidRDefault="005465A8" w:rsidP="005465A8">
            <w:r>
              <w:t>Typhoon</w:t>
            </w:r>
          </w:p>
        </w:tc>
        <w:tc>
          <w:tcPr>
            <w:tcW w:w="3118" w:type="dxa"/>
          </w:tcPr>
          <w:p w14:paraId="631908CE" w14:textId="03B7E914" w:rsidR="005465A8" w:rsidRDefault="005465A8" w:rsidP="005465A8">
            <w:r>
              <w:t>Man-yi, Usagi, Yutu</w:t>
            </w:r>
          </w:p>
        </w:tc>
        <w:tc>
          <w:tcPr>
            <w:tcW w:w="3260" w:type="dxa"/>
          </w:tcPr>
          <w:p w14:paraId="5273BBB9" w14:textId="77777777" w:rsidR="005465A8" w:rsidRDefault="005465A8" w:rsidP="005465A8"/>
        </w:tc>
      </w:tr>
      <w:tr w:rsidR="005465A8" w14:paraId="309F77B6" w14:textId="77777777" w:rsidTr="00EA0839">
        <w:tc>
          <w:tcPr>
            <w:tcW w:w="629" w:type="dxa"/>
          </w:tcPr>
          <w:p w14:paraId="339BC03D" w14:textId="4D778869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792AA02D" w14:textId="3E5BCE0E" w:rsidR="005465A8" w:rsidRDefault="005465A8" w:rsidP="005465A8">
            <w:r>
              <w:t>North Atlantic</w:t>
            </w:r>
          </w:p>
        </w:tc>
        <w:tc>
          <w:tcPr>
            <w:tcW w:w="4797" w:type="dxa"/>
          </w:tcPr>
          <w:p w14:paraId="734FCB24" w14:textId="14311ABE" w:rsidR="005465A8" w:rsidRDefault="005465A8" w:rsidP="005465A8">
            <w:r>
              <w:t>Hurricane</w:t>
            </w:r>
          </w:p>
        </w:tc>
        <w:tc>
          <w:tcPr>
            <w:tcW w:w="3118" w:type="dxa"/>
          </w:tcPr>
          <w:p w14:paraId="57311A64" w14:textId="16A722D0" w:rsidR="005465A8" w:rsidRDefault="005465A8" w:rsidP="005465A8">
            <w:r>
              <w:t>Florence, Leslie, Nadine</w:t>
            </w:r>
          </w:p>
        </w:tc>
        <w:tc>
          <w:tcPr>
            <w:tcW w:w="3260" w:type="dxa"/>
          </w:tcPr>
          <w:p w14:paraId="11CE40FA" w14:textId="77777777" w:rsidR="005465A8" w:rsidRDefault="005465A8" w:rsidP="005465A8"/>
        </w:tc>
      </w:tr>
      <w:tr w:rsidR="005465A8" w14:paraId="4AC08551" w14:textId="77777777" w:rsidTr="00EA0839">
        <w:tc>
          <w:tcPr>
            <w:tcW w:w="629" w:type="dxa"/>
          </w:tcPr>
          <w:p w14:paraId="70C04021" w14:textId="098B7960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1A6928FA" w14:textId="38767D13" w:rsidR="005465A8" w:rsidRDefault="005465A8" w:rsidP="005465A8">
            <w:r>
              <w:t>North Indian</w:t>
            </w:r>
          </w:p>
        </w:tc>
        <w:tc>
          <w:tcPr>
            <w:tcW w:w="4797" w:type="dxa"/>
          </w:tcPr>
          <w:p w14:paraId="4F55C361" w14:textId="53753DE8" w:rsidR="005465A8" w:rsidRDefault="005465A8" w:rsidP="005465A8">
            <w:r w:rsidRPr="0030306A">
              <w:rPr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283541CC" w14:textId="25497D8A" w:rsidR="005465A8" w:rsidRDefault="005465A8" w:rsidP="005465A8">
            <w:r>
              <w:t xml:space="preserve">Phetha, </w:t>
            </w:r>
            <w:r w:rsidRPr="0030306A">
              <w:rPr>
                <w:color w:val="FFFFFF" w:themeColor="background1"/>
              </w:rPr>
              <w:t>Gaja</w:t>
            </w:r>
            <w:r>
              <w:t>, Luban</w:t>
            </w:r>
          </w:p>
        </w:tc>
        <w:tc>
          <w:tcPr>
            <w:tcW w:w="3260" w:type="dxa"/>
          </w:tcPr>
          <w:p w14:paraId="1E29F59F" w14:textId="77777777" w:rsidR="005465A8" w:rsidRDefault="005465A8" w:rsidP="005465A8"/>
        </w:tc>
      </w:tr>
      <w:tr w:rsidR="005465A8" w14:paraId="0AD9A042" w14:textId="77777777" w:rsidTr="00EA0839">
        <w:tc>
          <w:tcPr>
            <w:tcW w:w="629" w:type="dxa"/>
          </w:tcPr>
          <w:p w14:paraId="56C742E0" w14:textId="3794FE1A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355D6C09" w14:textId="0F39F387" w:rsidR="005465A8" w:rsidRDefault="005465A8" w:rsidP="005465A8">
            <w:r>
              <w:t>Australian/Southwest Pacific</w:t>
            </w:r>
          </w:p>
        </w:tc>
        <w:tc>
          <w:tcPr>
            <w:tcW w:w="4797" w:type="dxa"/>
          </w:tcPr>
          <w:p w14:paraId="5C0654E2" w14:textId="626C0B55" w:rsidR="005465A8" w:rsidRDefault="005465A8" w:rsidP="005465A8">
            <w:r w:rsidRPr="0030306A">
              <w:rPr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79F3441B" w14:textId="03041EFB" w:rsidR="005465A8" w:rsidRDefault="005465A8" w:rsidP="005465A8">
            <w:r>
              <w:t>Gita, Hola, Lexi</w:t>
            </w:r>
          </w:p>
        </w:tc>
        <w:tc>
          <w:tcPr>
            <w:tcW w:w="3260" w:type="dxa"/>
          </w:tcPr>
          <w:p w14:paraId="0488B021" w14:textId="77777777" w:rsidR="005465A8" w:rsidRDefault="005465A8" w:rsidP="005465A8"/>
        </w:tc>
      </w:tr>
      <w:tr w:rsidR="005465A8" w14:paraId="3B02671C" w14:textId="77777777" w:rsidTr="00EA0839">
        <w:tc>
          <w:tcPr>
            <w:tcW w:w="629" w:type="dxa"/>
          </w:tcPr>
          <w:p w14:paraId="59E5B547" w14:textId="3E8C449F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5C685290" w14:textId="4EC50AC4" w:rsidR="005465A8" w:rsidRDefault="005465A8" w:rsidP="005465A8">
            <w:r>
              <w:t>Southwest Indian</w:t>
            </w:r>
          </w:p>
        </w:tc>
        <w:tc>
          <w:tcPr>
            <w:tcW w:w="4797" w:type="dxa"/>
          </w:tcPr>
          <w:p w14:paraId="29343C20" w14:textId="038AB6D6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53F35AFC" w14:textId="1C44D158" w:rsidR="005465A8" w:rsidRDefault="005465A8" w:rsidP="005465A8">
            <w:r w:rsidRPr="0030306A">
              <w:rPr>
                <w:color w:val="FFFFFF" w:themeColor="background1"/>
              </w:rPr>
              <w:t>Cilida</w:t>
            </w:r>
            <w:r>
              <w:t>, Kenanga, Bouchra</w:t>
            </w:r>
          </w:p>
        </w:tc>
        <w:tc>
          <w:tcPr>
            <w:tcW w:w="3260" w:type="dxa"/>
          </w:tcPr>
          <w:p w14:paraId="39F65AB3" w14:textId="77777777" w:rsidR="005465A8" w:rsidRDefault="005465A8" w:rsidP="005465A8"/>
        </w:tc>
      </w:tr>
      <w:tr w:rsidR="005465A8" w14:paraId="70633CEA" w14:textId="77777777" w:rsidTr="00EA0839">
        <w:tc>
          <w:tcPr>
            <w:tcW w:w="629" w:type="dxa"/>
          </w:tcPr>
          <w:p w14:paraId="663A6E18" w14:textId="3A8C7716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6A9E6F26" w14:textId="4A9B5DD4" w:rsidR="005465A8" w:rsidRDefault="005465A8" w:rsidP="005465A8">
            <w:r>
              <w:t>Eastern/Central Pacific</w:t>
            </w:r>
          </w:p>
        </w:tc>
        <w:tc>
          <w:tcPr>
            <w:tcW w:w="4797" w:type="dxa"/>
          </w:tcPr>
          <w:p w14:paraId="5B1AFC3D" w14:textId="425FA68B" w:rsidR="005465A8" w:rsidRDefault="005465A8" w:rsidP="005465A8">
            <w:r>
              <w:t>Hurricane</w:t>
            </w:r>
          </w:p>
        </w:tc>
        <w:tc>
          <w:tcPr>
            <w:tcW w:w="3118" w:type="dxa"/>
          </w:tcPr>
          <w:p w14:paraId="354B9E88" w14:textId="0BDF74C3" w:rsidR="005465A8" w:rsidRDefault="005465A8" w:rsidP="005465A8">
            <w:r>
              <w:t>Sergio, Norman, Olivia</w:t>
            </w:r>
          </w:p>
        </w:tc>
        <w:tc>
          <w:tcPr>
            <w:tcW w:w="3260" w:type="dxa"/>
          </w:tcPr>
          <w:p w14:paraId="310D903D" w14:textId="77777777" w:rsidR="005465A8" w:rsidRDefault="005465A8" w:rsidP="005465A8"/>
        </w:tc>
      </w:tr>
      <w:tr w:rsidR="005465A8" w14:paraId="49AF11A3" w14:textId="77777777" w:rsidTr="00EA0839">
        <w:tc>
          <w:tcPr>
            <w:tcW w:w="629" w:type="dxa"/>
          </w:tcPr>
          <w:p w14:paraId="2A24C529" w14:textId="08D0CC58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5FAC7BF3" w14:textId="11C949D5" w:rsidR="005465A8" w:rsidRDefault="005465A8" w:rsidP="005465A8">
            <w:r w:rsidRPr="0030306A">
              <w:rPr>
                <w:color w:val="FFFFFF" w:themeColor="background1"/>
              </w:rPr>
              <w:t>Australian/Southeast Indian</w:t>
            </w:r>
          </w:p>
        </w:tc>
        <w:tc>
          <w:tcPr>
            <w:tcW w:w="4797" w:type="dxa"/>
          </w:tcPr>
          <w:p w14:paraId="771C131C" w14:textId="2178E93C" w:rsidR="005465A8" w:rsidRPr="00782A48" w:rsidRDefault="005465A8" w:rsidP="005465A8">
            <w:pPr>
              <w:rPr>
                <w:bCs/>
              </w:rPr>
            </w:pPr>
            <w:r w:rsidRPr="00F5079A">
              <w:rPr>
                <w:b/>
              </w:rPr>
              <w:t>Cyclone</w:t>
            </w:r>
          </w:p>
        </w:tc>
        <w:tc>
          <w:tcPr>
            <w:tcW w:w="3118" w:type="dxa"/>
          </w:tcPr>
          <w:p w14:paraId="0B16005A" w14:textId="0FCD6F1A" w:rsidR="005465A8" w:rsidRDefault="005465A8" w:rsidP="005465A8">
            <w:r>
              <w:t xml:space="preserve">Owen, Usagi, </w:t>
            </w:r>
            <w:r w:rsidRPr="0030306A">
              <w:rPr>
                <w:color w:val="FFFFFF" w:themeColor="background1"/>
              </w:rPr>
              <w:t>Kelvin</w:t>
            </w:r>
          </w:p>
        </w:tc>
        <w:tc>
          <w:tcPr>
            <w:tcW w:w="3260" w:type="dxa"/>
          </w:tcPr>
          <w:p w14:paraId="661834D1" w14:textId="77777777" w:rsidR="005465A8" w:rsidRDefault="005465A8" w:rsidP="005465A8"/>
        </w:tc>
      </w:tr>
    </w:tbl>
    <w:tbl>
      <w:tblPr>
        <w:tblStyle w:val="TableGrid"/>
        <w:tblpPr w:leftFromText="180" w:rightFromText="180" w:vertAnchor="text" w:horzAnchor="margin" w:tblpXSpec="right" w:tblpY="-230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5465A8" w14:paraId="31D85152" w14:textId="77777777" w:rsidTr="006A7B86">
        <w:trPr>
          <w:trHeight w:val="552"/>
        </w:trPr>
        <w:tc>
          <w:tcPr>
            <w:tcW w:w="1798" w:type="dxa"/>
          </w:tcPr>
          <w:p w14:paraId="6B4C80B4" w14:textId="5B162BD2" w:rsidR="005465A8" w:rsidRPr="00E02F99" w:rsidRDefault="005465A8" w:rsidP="005465A8">
            <w:pPr>
              <w:rPr>
                <w:b/>
                <w:sz w:val="20"/>
              </w:rPr>
            </w:pPr>
            <w:r w:rsidRPr="00E02F99">
              <w:rPr>
                <w:b/>
              </w:rPr>
              <w:lastRenderedPageBreak/>
              <w:t>Basin names</w:t>
            </w:r>
          </w:p>
        </w:tc>
        <w:tc>
          <w:tcPr>
            <w:tcW w:w="2214" w:type="dxa"/>
          </w:tcPr>
          <w:p w14:paraId="70F27BC3" w14:textId="7C9BF28C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2182EA24" w14:textId="05B4EE35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365D3C1F" w14:textId="092318C9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North Indian</w:t>
            </w:r>
          </w:p>
        </w:tc>
      </w:tr>
      <w:tr w:rsidR="005465A8" w14:paraId="78972541" w14:textId="77777777" w:rsidTr="006A7B86">
        <w:trPr>
          <w:trHeight w:val="548"/>
        </w:trPr>
        <w:tc>
          <w:tcPr>
            <w:tcW w:w="1798" w:type="dxa"/>
          </w:tcPr>
          <w:p w14:paraId="52B48B62" w14:textId="227A8CF8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73540B36" w14:textId="527ED78A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7A3F03EF" w14:textId="671FB3FA" w:rsidR="005465A8" w:rsidRPr="00E02F99" w:rsidRDefault="005465A8" w:rsidP="005465A8">
            <w:pPr>
              <w:rPr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North Atlantic</w:t>
            </w:r>
          </w:p>
        </w:tc>
        <w:tc>
          <w:tcPr>
            <w:tcW w:w="1670" w:type="dxa"/>
          </w:tcPr>
          <w:p w14:paraId="5E86E8A0" w14:textId="46487EC6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Eastern/Central Pacific</w:t>
            </w:r>
          </w:p>
        </w:tc>
      </w:tr>
    </w:tbl>
    <w:p w14:paraId="597D145D" w14:textId="77777777" w:rsidR="00D110BF" w:rsidRPr="00DB110D" w:rsidRDefault="00D110BF" w:rsidP="00D110BF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</w:p>
    <w:p w14:paraId="2E832767" w14:textId="77777777" w:rsidR="00D110BF" w:rsidRDefault="00D110BF" w:rsidP="00D110BF"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A1821CA" wp14:editId="0AD530E8">
                <wp:simplePos x="0" y="0"/>
                <wp:positionH relativeFrom="margin">
                  <wp:posOffset>7143750</wp:posOffset>
                </wp:positionH>
                <wp:positionV relativeFrom="paragraph">
                  <wp:posOffset>2520950</wp:posOffset>
                </wp:positionV>
                <wp:extent cx="1104900" cy="1066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CB8ED9" w14:textId="0F1EDA4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821CA" id="Text Box 1" o:spid="_x0000_s1033" type="#_x0000_t202" style="position:absolute;margin-left:562.5pt;margin-top:198.5pt;width:87pt;height:84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" filled="f" stroked="f" strokeweight=".5pt">
                <v:textbox>
                  <w:txbxContent>
                    <w:p w14:paraId="63CB8ED9" w14:textId="0F1EDA4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FC1E4C3" wp14:editId="3C71D452">
                <wp:simplePos x="0" y="0"/>
                <wp:positionH relativeFrom="margin">
                  <wp:posOffset>8915400</wp:posOffset>
                </wp:positionH>
                <wp:positionV relativeFrom="paragraph">
                  <wp:posOffset>2463800</wp:posOffset>
                </wp:positionV>
                <wp:extent cx="1104900" cy="1066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CD7EA0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1E4C3" id="Text Box 2" o:spid="_x0000_s1034" type="#_x0000_t202" style="position:absolute;margin-left:702pt;margin-top:194pt;width:87pt;height:84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" filled="f" stroked="f" strokeweight=".5pt">
                <v:textbox>
                  <w:txbxContent>
                    <w:p w14:paraId="4ECD7EA0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5EB3291" wp14:editId="5AFFCA47">
                <wp:simplePos x="0" y="0"/>
                <wp:positionH relativeFrom="margin">
                  <wp:posOffset>8629650</wp:posOffset>
                </wp:positionH>
                <wp:positionV relativeFrom="paragraph">
                  <wp:posOffset>1616075</wp:posOffset>
                </wp:positionV>
                <wp:extent cx="1104900" cy="1066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AFFC83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 w:rsidRPr="00D05E3C">
                              <w:rPr>
                                <w:b/>
                                <w:sz w:val="90"/>
                                <w:szCs w:val="9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B3291" id="Text Box 3" o:spid="_x0000_s1035" type="#_x0000_t202" style="position:absolute;margin-left:679.5pt;margin-top:127.25pt;width:87pt;height:84pt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" filled="f" stroked="f" strokeweight=".5pt">
                <v:textbox>
                  <w:txbxContent>
                    <w:p w14:paraId="04AFFC83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 w:rsidRPr="00D05E3C">
                        <w:rPr>
                          <w:b/>
                          <w:sz w:val="90"/>
                          <w:szCs w:val="90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1FFEB53" wp14:editId="71F38759">
                <wp:simplePos x="0" y="0"/>
                <wp:positionH relativeFrom="margin">
                  <wp:posOffset>6629400</wp:posOffset>
                </wp:positionH>
                <wp:positionV relativeFrom="paragraph">
                  <wp:posOffset>2044700</wp:posOffset>
                </wp:positionV>
                <wp:extent cx="1104900" cy="10668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CD5909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FEB53" id="Text Box 6" o:spid="_x0000_s1036" type="#_x0000_t202" style="position:absolute;margin-left:522pt;margin-top:161pt;width:87pt;height:84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" filled="f" stroked="f" strokeweight=".5pt">
                <v:textbox>
                  <w:txbxContent>
                    <w:p w14:paraId="61CD5909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69C4404" wp14:editId="53EA0978">
                <wp:simplePos x="0" y="0"/>
                <wp:positionH relativeFrom="margin">
                  <wp:posOffset>6067425</wp:posOffset>
                </wp:positionH>
                <wp:positionV relativeFrom="paragraph">
                  <wp:posOffset>2444750</wp:posOffset>
                </wp:positionV>
                <wp:extent cx="1104900" cy="10668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844BC5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C4404" id="Text Box 9" o:spid="_x0000_s1037" type="#_x0000_t202" style="position:absolute;margin-left:477.75pt;margin-top:192.5pt;width:87pt;height:84pt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" filled="f" stroked="f" strokeweight=".5pt">
                <v:textbox>
                  <w:txbxContent>
                    <w:p w14:paraId="59844BC5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47A2D64" wp14:editId="6E2C2546">
                <wp:simplePos x="0" y="0"/>
                <wp:positionH relativeFrom="margin">
                  <wp:posOffset>923925</wp:posOffset>
                </wp:positionH>
                <wp:positionV relativeFrom="paragraph">
                  <wp:posOffset>1511300</wp:posOffset>
                </wp:positionV>
                <wp:extent cx="1104900" cy="10668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D8766F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A2D64" id="Text Box 15" o:spid="_x0000_s1038" type="#_x0000_t202" style="position:absolute;margin-left:72.75pt;margin-top:119pt;width:87pt;height:84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" filled="f" stroked="f" strokeweight=".5pt">
                <v:textbox>
                  <w:txbxContent>
                    <w:p w14:paraId="2ED8766F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E9EE75E" wp14:editId="211EBB38">
                <wp:simplePos x="0" y="0"/>
                <wp:positionH relativeFrom="margin">
                  <wp:posOffset>3429000</wp:posOffset>
                </wp:positionH>
                <wp:positionV relativeFrom="paragraph">
                  <wp:posOffset>1358900</wp:posOffset>
                </wp:positionV>
                <wp:extent cx="1104900" cy="106680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8057B9" w14:textId="2DA88D04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EE75E" id="Text Box 26" o:spid="_x0000_s1039" type="#_x0000_t202" style="position:absolute;margin-left:270pt;margin-top:107pt;width:87pt;height:84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" filled="f" stroked="f" strokeweight=".5pt">
                <v:textbox>
                  <w:txbxContent>
                    <w:p w14:paraId="758057B9" w14:textId="2DA88D04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301246B" wp14:editId="4DDEE4E0">
                <wp:simplePos x="0" y="0"/>
                <wp:positionH relativeFrom="column">
                  <wp:posOffset>6734175</wp:posOffset>
                </wp:positionH>
                <wp:positionV relativeFrom="paragraph">
                  <wp:posOffset>2101850</wp:posOffset>
                </wp:positionV>
                <wp:extent cx="200025" cy="247650"/>
                <wp:effectExtent l="38100" t="38100" r="28575" b="190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476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6A00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530.25pt;margin-top:165.5pt;width:15.75pt;height:19.5pt;flip:x 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AFF5491" wp14:editId="305C2DCC">
                <wp:simplePos x="0" y="0"/>
                <wp:positionH relativeFrom="column">
                  <wp:posOffset>7658100</wp:posOffset>
                </wp:positionH>
                <wp:positionV relativeFrom="paragraph">
                  <wp:posOffset>3302000</wp:posOffset>
                </wp:positionV>
                <wp:extent cx="45719" cy="285750"/>
                <wp:effectExtent l="76200" t="19050" r="50165" b="3810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85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4E1DB" id="Straight Arrow Connector 34" o:spid="_x0000_s1026" type="#_x0000_t32" style="position:absolute;margin-left:603pt;margin-top:260pt;width:3.6pt;height:22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B55ACF8" wp14:editId="00D99956">
                <wp:simplePos x="0" y="0"/>
                <wp:positionH relativeFrom="column">
                  <wp:posOffset>7372350</wp:posOffset>
                </wp:positionH>
                <wp:positionV relativeFrom="paragraph">
                  <wp:posOffset>2692400</wp:posOffset>
                </wp:positionV>
                <wp:extent cx="581025" cy="581025"/>
                <wp:effectExtent l="19050" t="19050" r="28575" b="28575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B99FD4" id="Oval 35" o:spid="_x0000_s1026" style="position:absolute;margin-left:580.5pt;margin-top:212pt;width:45.75pt;height:45.7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6DC39A8" wp14:editId="399CAB76">
                <wp:simplePos x="0" y="0"/>
                <wp:positionH relativeFrom="column">
                  <wp:posOffset>9001125</wp:posOffset>
                </wp:positionH>
                <wp:positionV relativeFrom="paragraph">
                  <wp:posOffset>3121024</wp:posOffset>
                </wp:positionV>
                <wp:extent cx="247650" cy="152400"/>
                <wp:effectExtent l="38100" t="19050" r="19050" b="3810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650" cy="152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2255B" id="Straight Arrow Connector 36" o:spid="_x0000_s1026" type="#_x0000_t32" style="position:absolute;margin-left:708.75pt;margin-top:245.75pt;width:19.5pt;height:12pt;flip:x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A6AB378" wp14:editId="7A73E81E">
                <wp:simplePos x="0" y="0"/>
                <wp:positionH relativeFrom="column">
                  <wp:posOffset>8743949</wp:posOffset>
                </wp:positionH>
                <wp:positionV relativeFrom="paragraph">
                  <wp:posOffset>1663700</wp:posOffset>
                </wp:positionV>
                <wp:extent cx="200025" cy="228600"/>
                <wp:effectExtent l="38100" t="38100" r="28575" b="190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E2808" id="Straight Arrow Connector 37" o:spid="_x0000_s1026" type="#_x0000_t32" style="position:absolute;margin-left:688.5pt;margin-top:131pt;width:15.75pt;height:18pt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B9CCBD2" wp14:editId="59441A1E">
                <wp:simplePos x="0" y="0"/>
                <wp:positionH relativeFrom="column">
                  <wp:posOffset>8591550</wp:posOffset>
                </wp:positionH>
                <wp:positionV relativeFrom="paragraph">
                  <wp:posOffset>2110740</wp:posOffset>
                </wp:positionV>
                <wp:extent cx="314325" cy="45719"/>
                <wp:effectExtent l="0" t="76200" r="9525" b="6921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4325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D215B" id="Straight Arrow Connector 38" o:spid="_x0000_s1026" type="#_x0000_t32" style="position:absolute;margin-left:676.5pt;margin-top:166.2pt;width:24.75pt;height:3.6pt;flip:x 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4AAE125" wp14:editId="4A8BFFAA">
                <wp:simplePos x="0" y="0"/>
                <wp:positionH relativeFrom="column">
                  <wp:posOffset>8905875</wp:posOffset>
                </wp:positionH>
                <wp:positionV relativeFrom="paragraph">
                  <wp:posOffset>1784985</wp:posOffset>
                </wp:positionV>
                <wp:extent cx="581025" cy="581025"/>
                <wp:effectExtent l="19050" t="19050" r="28575" b="28575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A41BC3" id="Oval 39" o:spid="_x0000_s1026" style="position:absolute;margin-left:701.25pt;margin-top:140.55pt;width:45.75pt;height:45.7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7DBF193" wp14:editId="4BCF85EB">
                <wp:simplePos x="0" y="0"/>
                <wp:positionH relativeFrom="column">
                  <wp:posOffset>7153275</wp:posOffset>
                </wp:positionH>
                <wp:positionV relativeFrom="paragraph">
                  <wp:posOffset>1968499</wp:posOffset>
                </wp:positionV>
                <wp:extent cx="95250" cy="257175"/>
                <wp:effectExtent l="57150" t="38100" r="38100" b="952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2571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66AFE" id="Straight Arrow Connector 40" o:spid="_x0000_s1026" type="#_x0000_t32" style="position:absolute;margin-left:563.25pt;margin-top:155pt;width:7.5pt;height:20.25pt;flip:x y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3516967" wp14:editId="154576E0">
                <wp:simplePos x="0" y="0"/>
                <wp:positionH relativeFrom="column">
                  <wp:posOffset>6067425</wp:posOffset>
                </wp:positionH>
                <wp:positionV relativeFrom="paragraph">
                  <wp:posOffset>3054350</wp:posOffset>
                </wp:positionV>
                <wp:extent cx="285750" cy="142875"/>
                <wp:effectExtent l="38100" t="19050" r="19050" b="4762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0" cy="1428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E02C8" id="Straight Arrow Connector 41" o:spid="_x0000_s1026" type="#_x0000_t32" style="position:absolute;margin-left:477.75pt;margin-top:240.5pt;width:22.5pt;height:11.25pt;flip:x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4EE3CEE" wp14:editId="62A429DC">
                <wp:simplePos x="0" y="0"/>
                <wp:positionH relativeFrom="column">
                  <wp:posOffset>838200</wp:posOffset>
                </wp:positionH>
                <wp:positionV relativeFrom="paragraph">
                  <wp:posOffset>1797050</wp:posOffset>
                </wp:positionV>
                <wp:extent cx="323850" cy="114300"/>
                <wp:effectExtent l="0" t="57150" r="19050" b="190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21295" id="Straight Arrow Connector 42" o:spid="_x0000_s1026" type="#_x0000_t32" style="position:absolute;margin-left:66pt;margin-top:141.5pt;width:25.5pt;height:9pt;flip:x 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EE6CDFD" wp14:editId="0779406D">
                <wp:simplePos x="0" y="0"/>
                <wp:positionH relativeFrom="column">
                  <wp:posOffset>1257299</wp:posOffset>
                </wp:positionH>
                <wp:positionV relativeFrom="paragraph">
                  <wp:posOffset>1444625</wp:posOffset>
                </wp:positionV>
                <wp:extent cx="123825" cy="228600"/>
                <wp:effectExtent l="38100" t="38100" r="28575" b="190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38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1E750" id="Straight Arrow Connector 43" o:spid="_x0000_s1026" type="#_x0000_t32" style="position:absolute;margin-left:99pt;margin-top:113.75pt;width:9.75pt;height:18pt;flip:x 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1A93D16" wp14:editId="64994444">
                <wp:simplePos x="0" y="0"/>
                <wp:positionH relativeFrom="column">
                  <wp:posOffset>3333750</wp:posOffset>
                </wp:positionH>
                <wp:positionV relativeFrom="paragraph">
                  <wp:posOffset>1741805</wp:posOffset>
                </wp:positionV>
                <wp:extent cx="323850" cy="45719"/>
                <wp:effectExtent l="0" t="76200" r="19050" b="6921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61921" id="Straight Arrow Connector 44" o:spid="_x0000_s1026" type="#_x0000_t32" style="position:absolute;margin-left:262.5pt;margin-top:137.15pt;width:25.5pt;height:3.6pt;flip:x y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6DCC549" wp14:editId="3E896087">
                <wp:simplePos x="0" y="0"/>
                <wp:positionH relativeFrom="column">
                  <wp:posOffset>3676650</wp:posOffset>
                </wp:positionH>
                <wp:positionV relativeFrom="paragraph">
                  <wp:posOffset>1539875</wp:posOffset>
                </wp:positionV>
                <wp:extent cx="581025" cy="581025"/>
                <wp:effectExtent l="19050" t="19050" r="28575" b="2857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470F72" id="Oval 45" o:spid="_x0000_s1026" style="position:absolute;margin-left:289.5pt;margin-top:121.25pt;width:45.75pt;height:45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749012C" wp14:editId="06BEBE91">
                <wp:simplePos x="0" y="0"/>
                <wp:positionH relativeFrom="column">
                  <wp:posOffset>6886575</wp:posOffset>
                </wp:positionH>
                <wp:positionV relativeFrom="paragraph">
                  <wp:posOffset>2225675</wp:posOffset>
                </wp:positionV>
                <wp:extent cx="581025" cy="581025"/>
                <wp:effectExtent l="19050" t="19050" r="28575" b="28575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A90D26" id="Oval 46" o:spid="_x0000_s1026" style="position:absolute;margin-left:542.25pt;margin-top:175.25pt;width:45.75pt;height:45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EA18263" wp14:editId="7513F544">
                <wp:simplePos x="0" y="0"/>
                <wp:positionH relativeFrom="column">
                  <wp:posOffset>6334125</wp:posOffset>
                </wp:positionH>
                <wp:positionV relativeFrom="paragraph">
                  <wp:posOffset>2625725</wp:posOffset>
                </wp:positionV>
                <wp:extent cx="581025" cy="581025"/>
                <wp:effectExtent l="19050" t="19050" r="28575" b="2857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4AF273" id="Oval 47" o:spid="_x0000_s1026" style="position:absolute;margin-left:498.75pt;margin-top:206.75pt;width:45.75pt;height:45.7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9B521B9" wp14:editId="54DB7EF6">
                <wp:simplePos x="0" y="0"/>
                <wp:positionH relativeFrom="column">
                  <wp:posOffset>9182100</wp:posOffset>
                </wp:positionH>
                <wp:positionV relativeFrom="paragraph">
                  <wp:posOffset>2644775</wp:posOffset>
                </wp:positionV>
                <wp:extent cx="581025" cy="581025"/>
                <wp:effectExtent l="19050" t="19050" r="28575" b="2857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C49A4B" id="Oval 48" o:spid="_x0000_s1026" style="position:absolute;margin-left:723pt;margin-top:208.25pt;width:45.75pt;height:45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3A28B86" wp14:editId="0DCF333A">
                <wp:simplePos x="0" y="0"/>
                <wp:positionH relativeFrom="column">
                  <wp:posOffset>1181100</wp:posOffset>
                </wp:positionH>
                <wp:positionV relativeFrom="paragraph">
                  <wp:posOffset>1663700</wp:posOffset>
                </wp:positionV>
                <wp:extent cx="581025" cy="581025"/>
                <wp:effectExtent l="19050" t="19050" r="28575" b="2857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592B5D" id="Oval 49" o:spid="_x0000_s1026" style="position:absolute;margin-left:93pt;margin-top:131pt;width:45.75pt;height:45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0ECFD9A" wp14:editId="7EC9EC5C">
            <wp:extent cx="9771719" cy="3744678"/>
            <wp:effectExtent l="0" t="0" r="127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09" b="16847"/>
                    <a:stretch/>
                  </pic:blipFill>
                  <pic:spPr bwMode="auto">
                    <a:xfrm>
                      <a:off x="0" y="0"/>
                      <a:ext cx="9772650" cy="374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-28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5465A8" w14:paraId="2CFFE235" w14:textId="77777777" w:rsidTr="006A7B86">
        <w:tc>
          <w:tcPr>
            <w:tcW w:w="629" w:type="dxa"/>
          </w:tcPr>
          <w:p w14:paraId="788B584E" w14:textId="11CBE24A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14C7A9E4" w14:textId="1758F2B8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4ACD458D" w14:textId="0098CBB9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3FF21521" w14:textId="34DF9CCC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452163D6" w14:textId="6A418840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5465A8" w14:paraId="04EA7807" w14:textId="77777777" w:rsidTr="006A7B86">
        <w:tc>
          <w:tcPr>
            <w:tcW w:w="629" w:type="dxa"/>
          </w:tcPr>
          <w:p w14:paraId="6F95E072" w14:textId="0FC33E7B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63D06368" w14:textId="5EB059D6" w:rsidR="005465A8" w:rsidRDefault="005465A8" w:rsidP="005465A8">
            <w:r w:rsidRPr="00E151CF">
              <w:t>Northwest Pacific</w:t>
            </w:r>
          </w:p>
        </w:tc>
        <w:tc>
          <w:tcPr>
            <w:tcW w:w="4797" w:type="dxa"/>
          </w:tcPr>
          <w:p w14:paraId="4C827F7F" w14:textId="194485FD" w:rsidR="005465A8" w:rsidRDefault="005465A8" w:rsidP="005465A8">
            <w:r w:rsidRPr="0030306A">
              <w:rPr>
                <w:color w:val="FFFFFF" w:themeColor="background1"/>
              </w:rPr>
              <w:t>Typhoon</w:t>
            </w:r>
          </w:p>
        </w:tc>
        <w:tc>
          <w:tcPr>
            <w:tcW w:w="3118" w:type="dxa"/>
          </w:tcPr>
          <w:p w14:paraId="4562087F" w14:textId="2B05F864" w:rsidR="005465A8" w:rsidRDefault="005465A8" w:rsidP="005465A8">
            <w:r>
              <w:t>Man-yi, Usagi, Yutu</w:t>
            </w:r>
          </w:p>
        </w:tc>
        <w:tc>
          <w:tcPr>
            <w:tcW w:w="3260" w:type="dxa"/>
          </w:tcPr>
          <w:p w14:paraId="5CECD66A" w14:textId="77777777" w:rsidR="005465A8" w:rsidRDefault="005465A8" w:rsidP="005465A8"/>
        </w:tc>
      </w:tr>
      <w:tr w:rsidR="005465A8" w14:paraId="2D21700A" w14:textId="77777777" w:rsidTr="006A7B86">
        <w:tc>
          <w:tcPr>
            <w:tcW w:w="629" w:type="dxa"/>
          </w:tcPr>
          <w:p w14:paraId="320B5E04" w14:textId="4E0C35AC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79227F24" w14:textId="097B401F" w:rsidR="005465A8" w:rsidRDefault="005465A8" w:rsidP="005465A8">
            <w:r w:rsidRPr="0030306A">
              <w:rPr>
                <w:color w:val="FFFFFF" w:themeColor="background1"/>
              </w:rPr>
              <w:t>North Atlantic</w:t>
            </w:r>
          </w:p>
        </w:tc>
        <w:tc>
          <w:tcPr>
            <w:tcW w:w="4797" w:type="dxa"/>
          </w:tcPr>
          <w:p w14:paraId="3B74710E" w14:textId="33E75832" w:rsidR="005465A8" w:rsidRDefault="005465A8" w:rsidP="005465A8">
            <w:r>
              <w:t>Hurricane</w:t>
            </w:r>
          </w:p>
        </w:tc>
        <w:tc>
          <w:tcPr>
            <w:tcW w:w="3118" w:type="dxa"/>
          </w:tcPr>
          <w:p w14:paraId="7D21EBFE" w14:textId="2887E5C8" w:rsidR="005465A8" w:rsidRDefault="005465A8" w:rsidP="005465A8">
            <w:r w:rsidRPr="0030306A">
              <w:rPr>
                <w:color w:val="FFFFFF" w:themeColor="background1"/>
              </w:rPr>
              <w:t>Florence</w:t>
            </w:r>
            <w:r>
              <w:t>, Leslie, Nadine</w:t>
            </w:r>
          </w:p>
        </w:tc>
        <w:tc>
          <w:tcPr>
            <w:tcW w:w="3260" w:type="dxa"/>
          </w:tcPr>
          <w:p w14:paraId="19675B2C" w14:textId="77777777" w:rsidR="005465A8" w:rsidRDefault="005465A8" w:rsidP="005465A8"/>
        </w:tc>
      </w:tr>
      <w:tr w:rsidR="005465A8" w14:paraId="2F873A88" w14:textId="77777777" w:rsidTr="006A7B86">
        <w:tc>
          <w:tcPr>
            <w:tcW w:w="629" w:type="dxa"/>
          </w:tcPr>
          <w:p w14:paraId="76D40D4A" w14:textId="54DD84FC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400ED209" w14:textId="26B7B0EA" w:rsidR="005465A8" w:rsidRDefault="005465A8" w:rsidP="005465A8">
            <w:r>
              <w:t>North Indian</w:t>
            </w:r>
          </w:p>
        </w:tc>
        <w:tc>
          <w:tcPr>
            <w:tcW w:w="4797" w:type="dxa"/>
          </w:tcPr>
          <w:p w14:paraId="139C6A61" w14:textId="6A01F971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72A9CD2C" w14:textId="5E2DDF25" w:rsidR="005465A8" w:rsidRDefault="005465A8" w:rsidP="005465A8">
            <w:r>
              <w:t>Phetha, Gaja, Luban</w:t>
            </w:r>
          </w:p>
        </w:tc>
        <w:tc>
          <w:tcPr>
            <w:tcW w:w="3260" w:type="dxa"/>
          </w:tcPr>
          <w:p w14:paraId="77310B30" w14:textId="77777777" w:rsidR="005465A8" w:rsidRDefault="005465A8" w:rsidP="005465A8"/>
        </w:tc>
      </w:tr>
      <w:tr w:rsidR="005465A8" w14:paraId="6271FFF6" w14:textId="77777777" w:rsidTr="006A7B86">
        <w:tc>
          <w:tcPr>
            <w:tcW w:w="629" w:type="dxa"/>
          </w:tcPr>
          <w:p w14:paraId="71DD4440" w14:textId="5F95FF5B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50904B14" w14:textId="713DDE2F" w:rsidR="005465A8" w:rsidRDefault="005465A8" w:rsidP="005465A8">
            <w:r>
              <w:t>Australian/Southwest Pacific</w:t>
            </w:r>
          </w:p>
        </w:tc>
        <w:tc>
          <w:tcPr>
            <w:tcW w:w="4797" w:type="dxa"/>
          </w:tcPr>
          <w:p w14:paraId="4A9D139C" w14:textId="2205135B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07061D3E" w14:textId="7F42B963" w:rsidR="005465A8" w:rsidRDefault="005465A8" w:rsidP="005465A8">
            <w:r w:rsidRPr="0030306A">
              <w:rPr>
                <w:color w:val="FFFFFF" w:themeColor="background1"/>
              </w:rPr>
              <w:t>Gita</w:t>
            </w:r>
            <w:r>
              <w:t>, Hola, Lexi</w:t>
            </w:r>
          </w:p>
        </w:tc>
        <w:tc>
          <w:tcPr>
            <w:tcW w:w="3260" w:type="dxa"/>
          </w:tcPr>
          <w:p w14:paraId="109C97A3" w14:textId="77777777" w:rsidR="005465A8" w:rsidRDefault="005465A8" w:rsidP="005465A8"/>
        </w:tc>
      </w:tr>
      <w:tr w:rsidR="005465A8" w14:paraId="1C083556" w14:textId="77777777" w:rsidTr="006A7B86">
        <w:tc>
          <w:tcPr>
            <w:tcW w:w="629" w:type="dxa"/>
          </w:tcPr>
          <w:p w14:paraId="4A755F9A" w14:textId="47DE658B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13E16B9E" w14:textId="71943E2D" w:rsidR="005465A8" w:rsidRDefault="005465A8" w:rsidP="005465A8">
            <w:r>
              <w:t>Southwest Indian</w:t>
            </w:r>
          </w:p>
        </w:tc>
        <w:tc>
          <w:tcPr>
            <w:tcW w:w="4797" w:type="dxa"/>
          </w:tcPr>
          <w:p w14:paraId="49EA499D" w14:textId="3E70A0A1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3C16F53C" w14:textId="034B6202" w:rsidR="005465A8" w:rsidRDefault="005465A8" w:rsidP="005465A8">
            <w:r>
              <w:t>Cilida, Kenanga, Bouchra</w:t>
            </w:r>
          </w:p>
        </w:tc>
        <w:tc>
          <w:tcPr>
            <w:tcW w:w="3260" w:type="dxa"/>
          </w:tcPr>
          <w:p w14:paraId="57CAD989" w14:textId="77777777" w:rsidR="005465A8" w:rsidRDefault="005465A8" w:rsidP="005465A8"/>
        </w:tc>
      </w:tr>
      <w:tr w:rsidR="005465A8" w14:paraId="561B5749" w14:textId="77777777" w:rsidTr="006A7B86">
        <w:tc>
          <w:tcPr>
            <w:tcW w:w="629" w:type="dxa"/>
          </w:tcPr>
          <w:p w14:paraId="01F2F28C" w14:textId="37C50C28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604F9137" w14:textId="74C9AFDA" w:rsidR="005465A8" w:rsidRDefault="005465A8" w:rsidP="005465A8">
            <w:r>
              <w:t>Eastern/Central Pacific</w:t>
            </w:r>
          </w:p>
        </w:tc>
        <w:tc>
          <w:tcPr>
            <w:tcW w:w="4797" w:type="dxa"/>
          </w:tcPr>
          <w:p w14:paraId="6782D933" w14:textId="6BF31D2E" w:rsidR="005465A8" w:rsidRDefault="005465A8" w:rsidP="005465A8">
            <w:r>
              <w:t>Hurricane</w:t>
            </w:r>
          </w:p>
        </w:tc>
        <w:tc>
          <w:tcPr>
            <w:tcW w:w="3118" w:type="dxa"/>
          </w:tcPr>
          <w:p w14:paraId="21D371CA" w14:textId="41BE331B" w:rsidR="005465A8" w:rsidRDefault="005465A8" w:rsidP="005465A8">
            <w:r>
              <w:t>Sergio, Norman, Olivia</w:t>
            </w:r>
          </w:p>
        </w:tc>
        <w:tc>
          <w:tcPr>
            <w:tcW w:w="3260" w:type="dxa"/>
          </w:tcPr>
          <w:p w14:paraId="47C11A50" w14:textId="77777777" w:rsidR="005465A8" w:rsidRDefault="005465A8" w:rsidP="005465A8"/>
        </w:tc>
      </w:tr>
      <w:tr w:rsidR="005465A8" w14:paraId="069844AB" w14:textId="77777777" w:rsidTr="006A7B86">
        <w:tc>
          <w:tcPr>
            <w:tcW w:w="629" w:type="dxa"/>
          </w:tcPr>
          <w:p w14:paraId="71F07EC2" w14:textId="0A1B8448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323BC041" w14:textId="2AE58A0D" w:rsidR="005465A8" w:rsidRDefault="005465A8" w:rsidP="005465A8">
            <w:r>
              <w:t>Australian/Southeast Indian</w:t>
            </w:r>
          </w:p>
        </w:tc>
        <w:tc>
          <w:tcPr>
            <w:tcW w:w="4797" w:type="dxa"/>
          </w:tcPr>
          <w:p w14:paraId="394B471E" w14:textId="3B730CAB" w:rsidR="005465A8" w:rsidRPr="00782A48" w:rsidRDefault="005465A8" w:rsidP="005465A8">
            <w:pPr>
              <w:rPr>
                <w:bCs/>
              </w:rPr>
            </w:pPr>
            <w:r w:rsidRPr="0030306A">
              <w:rPr>
                <w:b/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17F42B02" w14:textId="3E6EFA42" w:rsidR="005465A8" w:rsidRDefault="005465A8" w:rsidP="005465A8">
            <w:r w:rsidRPr="0030306A">
              <w:rPr>
                <w:color w:val="FFFFFF" w:themeColor="background1"/>
              </w:rPr>
              <w:t>Owen</w:t>
            </w:r>
            <w:r>
              <w:t>, Usagi, Kelvin</w:t>
            </w:r>
          </w:p>
        </w:tc>
        <w:tc>
          <w:tcPr>
            <w:tcW w:w="3260" w:type="dxa"/>
          </w:tcPr>
          <w:p w14:paraId="0D22AECA" w14:textId="77777777" w:rsidR="005465A8" w:rsidRDefault="005465A8" w:rsidP="005465A8"/>
        </w:tc>
      </w:tr>
    </w:tbl>
    <w:p w14:paraId="1A8EF9F6" w14:textId="77777777" w:rsidR="00D110BF" w:rsidRPr="00D05E3C" w:rsidRDefault="00D110BF" w:rsidP="00D110BF"/>
    <w:tbl>
      <w:tblPr>
        <w:tblStyle w:val="TableGrid"/>
        <w:tblpPr w:leftFromText="180" w:rightFromText="180" w:vertAnchor="text" w:horzAnchor="margin" w:tblpXSpec="right" w:tblpY="-230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5465A8" w14:paraId="74D9CFA9" w14:textId="77777777" w:rsidTr="006A7B86">
        <w:trPr>
          <w:trHeight w:val="552"/>
        </w:trPr>
        <w:tc>
          <w:tcPr>
            <w:tcW w:w="1798" w:type="dxa"/>
          </w:tcPr>
          <w:p w14:paraId="6DE83B5D" w14:textId="5DD862D4" w:rsidR="005465A8" w:rsidRPr="00E02F99" w:rsidRDefault="005465A8" w:rsidP="005465A8">
            <w:pPr>
              <w:rPr>
                <w:b/>
                <w:sz w:val="20"/>
              </w:rPr>
            </w:pPr>
            <w:r w:rsidRPr="00E02F99">
              <w:rPr>
                <w:b/>
              </w:rPr>
              <w:lastRenderedPageBreak/>
              <w:t>Basin names</w:t>
            </w:r>
          </w:p>
        </w:tc>
        <w:tc>
          <w:tcPr>
            <w:tcW w:w="2214" w:type="dxa"/>
          </w:tcPr>
          <w:p w14:paraId="013A5B2C" w14:textId="292CA32D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36C8482E" w14:textId="3F30B598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3C85D219" w14:textId="5C3C0859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North Indian</w:t>
            </w:r>
          </w:p>
        </w:tc>
      </w:tr>
      <w:tr w:rsidR="005465A8" w14:paraId="0AC37EBD" w14:textId="77777777" w:rsidTr="006A7B86">
        <w:trPr>
          <w:trHeight w:val="548"/>
        </w:trPr>
        <w:tc>
          <w:tcPr>
            <w:tcW w:w="1798" w:type="dxa"/>
          </w:tcPr>
          <w:p w14:paraId="63008AA4" w14:textId="0D481012" w:rsidR="005465A8" w:rsidRPr="00E02F99" w:rsidRDefault="005465A8" w:rsidP="005465A8">
            <w:pPr>
              <w:rPr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26D3A659" w14:textId="4C5BB009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20A165F9" w14:textId="00933105" w:rsidR="005465A8" w:rsidRPr="00E02F99" w:rsidRDefault="005465A8" w:rsidP="005465A8">
            <w:pPr>
              <w:rPr>
                <w:sz w:val="20"/>
              </w:rPr>
            </w:pPr>
            <w:r>
              <w:rPr>
                <w:sz w:val="20"/>
              </w:rPr>
              <w:t xml:space="preserve">North </w:t>
            </w:r>
            <w:r w:rsidRPr="00E02F99">
              <w:rPr>
                <w:sz w:val="20"/>
              </w:rPr>
              <w:t>Atlantic</w:t>
            </w:r>
          </w:p>
        </w:tc>
        <w:tc>
          <w:tcPr>
            <w:tcW w:w="1670" w:type="dxa"/>
          </w:tcPr>
          <w:p w14:paraId="6AD1B96D" w14:textId="1ACE5A4D" w:rsidR="005465A8" w:rsidRPr="00E02F99" w:rsidRDefault="005465A8" w:rsidP="005465A8">
            <w:pPr>
              <w:rPr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Eastern/Central Pacific</w:t>
            </w:r>
          </w:p>
        </w:tc>
      </w:tr>
    </w:tbl>
    <w:p w14:paraId="08E1E11F" w14:textId="77777777" w:rsidR="00D110BF" w:rsidRPr="00DB110D" w:rsidRDefault="00D110BF" w:rsidP="00D110BF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</w:p>
    <w:p w14:paraId="5C86082D" w14:textId="77777777" w:rsidR="00D110BF" w:rsidRDefault="00D110BF" w:rsidP="00D110BF"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1A788B77" wp14:editId="1D8B1DF6">
                <wp:simplePos x="0" y="0"/>
                <wp:positionH relativeFrom="margin">
                  <wp:posOffset>7143750</wp:posOffset>
                </wp:positionH>
                <wp:positionV relativeFrom="paragraph">
                  <wp:posOffset>2520950</wp:posOffset>
                </wp:positionV>
                <wp:extent cx="1104900" cy="1066800"/>
                <wp:effectExtent l="0" t="0" r="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7D8973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88B77" id="Text Box 51" o:spid="_x0000_s1040" type="#_x0000_t202" style="position:absolute;margin-left:562.5pt;margin-top:198.5pt;width:87pt;height:84pt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" filled="f" stroked="f" strokeweight=".5pt">
                <v:textbox>
                  <w:txbxContent>
                    <w:p w14:paraId="237D8973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D093603" wp14:editId="656A1483">
                <wp:simplePos x="0" y="0"/>
                <wp:positionH relativeFrom="margin">
                  <wp:posOffset>8915400</wp:posOffset>
                </wp:positionH>
                <wp:positionV relativeFrom="paragraph">
                  <wp:posOffset>2463800</wp:posOffset>
                </wp:positionV>
                <wp:extent cx="1104900" cy="106680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766FAA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93603" id="Text Box 52" o:spid="_x0000_s1041" type="#_x0000_t202" style="position:absolute;margin-left:702pt;margin-top:194pt;width:87pt;height:84pt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" filled="f" stroked="f" strokeweight=".5pt">
                <v:textbox>
                  <w:txbxContent>
                    <w:p w14:paraId="29766FAA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1A1D682" wp14:editId="28AF08CD">
                <wp:simplePos x="0" y="0"/>
                <wp:positionH relativeFrom="margin">
                  <wp:posOffset>8629650</wp:posOffset>
                </wp:positionH>
                <wp:positionV relativeFrom="paragraph">
                  <wp:posOffset>1616075</wp:posOffset>
                </wp:positionV>
                <wp:extent cx="1104900" cy="1066800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354E8B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 w:rsidRPr="00D05E3C">
                              <w:rPr>
                                <w:b/>
                                <w:sz w:val="90"/>
                                <w:szCs w:val="9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1D682" id="Text Box 53" o:spid="_x0000_s1042" type="#_x0000_t202" style="position:absolute;margin-left:679.5pt;margin-top:127.25pt;width:87pt;height:84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" filled="f" stroked="f" strokeweight=".5pt">
                <v:textbox>
                  <w:txbxContent>
                    <w:p w14:paraId="77354E8B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 w:rsidRPr="00D05E3C">
                        <w:rPr>
                          <w:b/>
                          <w:sz w:val="90"/>
                          <w:szCs w:val="90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DF17690" wp14:editId="135E6734">
                <wp:simplePos x="0" y="0"/>
                <wp:positionH relativeFrom="margin">
                  <wp:posOffset>6629400</wp:posOffset>
                </wp:positionH>
                <wp:positionV relativeFrom="paragraph">
                  <wp:posOffset>2044700</wp:posOffset>
                </wp:positionV>
                <wp:extent cx="1104900" cy="1066800"/>
                <wp:effectExtent l="0" t="0" r="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B5E2A3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17690" id="Text Box 54" o:spid="_x0000_s1043" type="#_x0000_t202" style="position:absolute;margin-left:522pt;margin-top:161pt;width:87pt;height:84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" filled="f" stroked="f" strokeweight=".5pt">
                <v:textbox>
                  <w:txbxContent>
                    <w:p w14:paraId="21B5E2A3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27A9F728" wp14:editId="3E7B7506">
                <wp:simplePos x="0" y="0"/>
                <wp:positionH relativeFrom="margin">
                  <wp:posOffset>6067425</wp:posOffset>
                </wp:positionH>
                <wp:positionV relativeFrom="paragraph">
                  <wp:posOffset>2444750</wp:posOffset>
                </wp:positionV>
                <wp:extent cx="1104900" cy="1066800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425979" w14:textId="3636A746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9F728" id="Text Box 55" o:spid="_x0000_s1044" type="#_x0000_t202" style="position:absolute;margin-left:477.75pt;margin-top:192.5pt;width:87pt;height:84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" filled="f" stroked="f" strokeweight=".5pt">
                <v:textbox>
                  <w:txbxContent>
                    <w:p w14:paraId="5C425979" w14:textId="3636A746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1454990" wp14:editId="7A23DFBE">
                <wp:simplePos x="0" y="0"/>
                <wp:positionH relativeFrom="margin">
                  <wp:posOffset>923925</wp:posOffset>
                </wp:positionH>
                <wp:positionV relativeFrom="paragraph">
                  <wp:posOffset>1511300</wp:posOffset>
                </wp:positionV>
                <wp:extent cx="1104900" cy="1066800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892518" w14:textId="69BBF395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54990" id="Text Box 56" o:spid="_x0000_s1045" type="#_x0000_t202" style="position:absolute;margin-left:72.75pt;margin-top:119pt;width:87pt;height:84pt;z-index:25173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" filled="f" stroked="f" strokeweight=".5pt">
                <v:textbox>
                  <w:txbxContent>
                    <w:p w14:paraId="65892518" w14:textId="69BBF395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4D4B7256" wp14:editId="626E1FE3">
                <wp:simplePos x="0" y="0"/>
                <wp:positionH relativeFrom="margin">
                  <wp:posOffset>3429000</wp:posOffset>
                </wp:positionH>
                <wp:positionV relativeFrom="paragraph">
                  <wp:posOffset>1358900</wp:posOffset>
                </wp:positionV>
                <wp:extent cx="1104900" cy="1066800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3D28A7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B7256" id="Text Box 57" o:spid="_x0000_s1046" type="#_x0000_t202" style="position:absolute;margin-left:270pt;margin-top:107pt;width:87pt;height:84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" filled="f" stroked="f" strokeweight=".5pt">
                <v:textbox>
                  <w:txbxContent>
                    <w:p w14:paraId="763D28A7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5CA2EB8" wp14:editId="286F07DC">
                <wp:simplePos x="0" y="0"/>
                <wp:positionH relativeFrom="column">
                  <wp:posOffset>6734175</wp:posOffset>
                </wp:positionH>
                <wp:positionV relativeFrom="paragraph">
                  <wp:posOffset>2101850</wp:posOffset>
                </wp:positionV>
                <wp:extent cx="200025" cy="247650"/>
                <wp:effectExtent l="38100" t="38100" r="28575" b="190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476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F9E13" id="Straight Arrow Connector 58" o:spid="_x0000_s1026" type="#_x0000_t32" style="position:absolute;margin-left:530.25pt;margin-top:165.5pt;width:15.75pt;height:19.5pt;flip:x y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68D538B" wp14:editId="36CAE66B">
                <wp:simplePos x="0" y="0"/>
                <wp:positionH relativeFrom="column">
                  <wp:posOffset>7658100</wp:posOffset>
                </wp:positionH>
                <wp:positionV relativeFrom="paragraph">
                  <wp:posOffset>3302000</wp:posOffset>
                </wp:positionV>
                <wp:extent cx="45719" cy="285750"/>
                <wp:effectExtent l="76200" t="19050" r="50165" b="3810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85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E66AA" id="Straight Arrow Connector 59" o:spid="_x0000_s1026" type="#_x0000_t32" style="position:absolute;margin-left:603pt;margin-top:260pt;width:3.6pt;height:22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0F6786E" wp14:editId="2A76DA78">
                <wp:simplePos x="0" y="0"/>
                <wp:positionH relativeFrom="column">
                  <wp:posOffset>7372350</wp:posOffset>
                </wp:positionH>
                <wp:positionV relativeFrom="paragraph">
                  <wp:posOffset>2692400</wp:posOffset>
                </wp:positionV>
                <wp:extent cx="581025" cy="581025"/>
                <wp:effectExtent l="19050" t="19050" r="28575" b="28575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D6DC5E" id="Oval 60" o:spid="_x0000_s1026" style="position:absolute;margin-left:580.5pt;margin-top:212pt;width:45.75pt;height:45.7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CA80483" wp14:editId="44C1E40A">
                <wp:simplePos x="0" y="0"/>
                <wp:positionH relativeFrom="column">
                  <wp:posOffset>9001125</wp:posOffset>
                </wp:positionH>
                <wp:positionV relativeFrom="paragraph">
                  <wp:posOffset>3121024</wp:posOffset>
                </wp:positionV>
                <wp:extent cx="247650" cy="152400"/>
                <wp:effectExtent l="38100" t="19050" r="19050" b="3810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650" cy="152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9AF9A" id="Straight Arrow Connector 61" o:spid="_x0000_s1026" type="#_x0000_t32" style="position:absolute;margin-left:708.75pt;margin-top:245.75pt;width:19.5pt;height:12pt;flip:x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D56344A" wp14:editId="4F20E0DC">
                <wp:simplePos x="0" y="0"/>
                <wp:positionH relativeFrom="column">
                  <wp:posOffset>8743949</wp:posOffset>
                </wp:positionH>
                <wp:positionV relativeFrom="paragraph">
                  <wp:posOffset>1663700</wp:posOffset>
                </wp:positionV>
                <wp:extent cx="200025" cy="228600"/>
                <wp:effectExtent l="38100" t="38100" r="28575" b="1905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34E0C" id="Straight Arrow Connector 62" o:spid="_x0000_s1026" type="#_x0000_t32" style="position:absolute;margin-left:688.5pt;margin-top:131pt;width:15.75pt;height:18pt;flip:x 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3B5F39EE" wp14:editId="4F3E296A">
                <wp:simplePos x="0" y="0"/>
                <wp:positionH relativeFrom="column">
                  <wp:posOffset>8591550</wp:posOffset>
                </wp:positionH>
                <wp:positionV relativeFrom="paragraph">
                  <wp:posOffset>2110740</wp:posOffset>
                </wp:positionV>
                <wp:extent cx="314325" cy="45719"/>
                <wp:effectExtent l="0" t="76200" r="9525" b="69215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4325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38FFB" id="Straight Arrow Connector 63" o:spid="_x0000_s1026" type="#_x0000_t32" style="position:absolute;margin-left:676.5pt;margin-top:166.2pt;width:24.75pt;height:3.6pt;flip:x 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EC7AC10" wp14:editId="6D20B282">
                <wp:simplePos x="0" y="0"/>
                <wp:positionH relativeFrom="column">
                  <wp:posOffset>8905875</wp:posOffset>
                </wp:positionH>
                <wp:positionV relativeFrom="paragraph">
                  <wp:posOffset>1784985</wp:posOffset>
                </wp:positionV>
                <wp:extent cx="581025" cy="581025"/>
                <wp:effectExtent l="19050" t="19050" r="28575" b="28575"/>
                <wp:wrapNone/>
                <wp:docPr id="64" name="Oval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071637" id="Oval 64" o:spid="_x0000_s1026" style="position:absolute;margin-left:701.25pt;margin-top:140.55pt;width:45.75pt;height:45.7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A6D171F" wp14:editId="661CB755">
                <wp:simplePos x="0" y="0"/>
                <wp:positionH relativeFrom="column">
                  <wp:posOffset>7153275</wp:posOffset>
                </wp:positionH>
                <wp:positionV relativeFrom="paragraph">
                  <wp:posOffset>1968499</wp:posOffset>
                </wp:positionV>
                <wp:extent cx="95250" cy="257175"/>
                <wp:effectExtent l="57150" t="38100" r="38100" b="9525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2571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E3115" id="Straight Arrow Connector 65" o:spid="_x0000_s1026" type="#_x0000_t32" style="position:absolute;margin-left:563.25pt;margin-top:155pt;width:7.5pt;height:20.25pt;flip:x y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6B2251F" wp14:editId="2B471006">
                <wp:simplePos x="0" y="0"/>
                <wp:positionH relativeFrom="column">
                  <wp:posOffset>6067425</wp:posOffset>
                </wp:positionH>
                <wp:positionV relativeFrom="paragraph">
                  <wp:posOffset>3054350</wp:posOffset>
                </wp:positionV>
                <wp:extent cx="285750" cy="142875"/>
                <wp:effectExtent l="38100" t="19050" r="19050" b="47625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0" cy="1428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D878B" id="Straight Arrow Connector 66" o:spid="_x0000_s1026" type="#_x0000_t32" style="position:absolute;margin-left:477.75pt;margin-top:240.5pt;width:22.5pt;height:11.25pt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03E7019" wp14:editId="565F5894">
                <wp:simplePos x="0" y="0"/>
                <wp:positionH relativeFrom="column">
                  <wp:posOffset>838200</wp:posOffset>
                </wp:positionH>
                <wp:positionV relativeFrom="paragraph">
                  <wp:posOffset>1797050</wp:posOffset>
                </wp:positionV>
                <wp:extent cx="323850" cy="114300"/>
                <wp:effectExtent l="0" t="57150" r="19050" b="190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163AF" id="Straight Arrow Connector 67" o:spid="_x0000_s1026" type="#_x0000_t32" style="position:absolute;margin-left:66pt;margin-top:141.5pt;width:25.5pt;height:9pt;flip:x y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2D61C61" wp14:editId="0B0B7D53">
                <wp:simplePos x="0" y="0"/>
                <wp:positionH relativeFrom="column">
                  <wp:posOffset>1257299</wp:posOffset>
                </wp:positionH>
                <wp:positionV relativeFrom="paragraph">
                  <wp:posOffset>1444625</wp:posOffset>
                </wp:positionV>
                <wp:extent cx="123825" cy="228600"/>
                <wp:effectExtent l="38100" t="38100" r="28575" b="19050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38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49E15" id="Straight Arrow Connector 68" o:spid="_x0000_s1026" type="#_x0000_t32" style="position:absolute;margin-left:99pt;margin-top:113.75pt;width:9.75pt;height:18pt;flip:x y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2D38296" wp14:editId="17459F7E">
                <wp:simplePos x="0" y="0"/>
                <wp:positionH relativeFrom="column">
                  <wp:posOffset>3333750</wp:posOffset>
                </wp:positionH>
                <wp:positionV relativeFrom="paragraph">
                  <wp:posOffset>1741805</wp:posOffset>
                </wp:positionV>
                <wp:extent cx="323850" cy="45719"/>
                <wp:effectExtent l="0" t="76200" r="19050" b="69215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3CA74" id="Straight Arrow Connector 69" o:spid="_x0000_s1026" type="#_x0000_t32" style="position:absolute;margin-left:262.5pt;margin-top:137.15pt;width:25.5pt;height:3.6pt;flip:x 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50466EF" wp14:editId="74EDC792">
                <wp:simplePos x="0" y="0"/>
                <wp:positionH relativeFrom="column">
                  <wp:posOffset>3676650</wp:posOffset>
                </wp:positionH>
                <wp:positionV relativeFrom="paragraph">
                  <wp:posOffset>1539875</wp:posOffset>
                </wp:positionV>
                <wp:extent cx="581025" cy="581025"/>
                <wp:effectExtent l="19050" t="19050" r="28575" b="28575"/>
                <wp:wrapNone/>
                <wp:docPr id="70" name="Oval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9E2639" id="Oval 70" o:spid="_x0000_s1026" style="position:absolute;margin-left:289.5pt;margin-top:121.25pt;width:45.75pt;height:45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10E29B1" wp14:editId="77625CAA">
                <wp:simplePos x="0" y="0"/>
                <wp:positionH relativeFrom="column">
                  <wp:posOffset>6886575</wp:posOffset>
                </wp:positionH>
                <wp:positionV relativeFrom="paragraph">
                  <wp:posOffset>2225675</wp:posOffset>
                </wp:positionV>
                <wp:extent cx="581025" cy="581025"/>
                <wp:effectExtent l="19050" t="19050" r="28575" b="28575"/>
                <wp:wrapNone/>
                <wp:docPr id="71" name="Ova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5D8AA9" id="Oval 71" o:spid="_x0000_s1026" style="position:absolute;margin-left:542.25pt;margin-top:175.25pt;width:45.75pt;height:45.7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389DF25" wp14:editId="2B424BCF">
                <wp:simplePos x="0" y="0"/>
                <wp:positionH relativeFrom="column">
                  <wp:posOffset>6334125</wp:posOffset>
                </wp:positionH>
                <wp:positionV relativeFrom="paragraph">
                  <wp:posOffset>2625725</wp:posOffset>
                </wp:positionV>
                <wp:extent cx="581025" cy="581025"/>
                <wp:effectExtent l="19050" t="19050" r="28575" b="28575"/>
                <wp:wrapNone/>
                <wp:docPr id="72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691E35" id="Oval 72" o:spid="_x0000_s1026" style="position:absolute;margin-left:498.75pt;margin-top:206.75pt;width:45.75pt;height:45.7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96314F9" wp14:editId="592866F4">
                <wp:simplePos x="0" y="0"/>
                <wp:positionH relativeFrom="column">
                  <wp:posOffset>9182100</wp:posOffset>
                </wp:positionH>
                <wp:positionV relativeFrom="paragraph">
                  <wp:posOffset>2644775</wp:posOffset>
                </wp:positionV>
                <wp:extent cx="581025" cy="581025"/>
                <wp:effectExtent l="19050" t="19050" r="28575" b="28575"/>
                <wp:wrapNone/>
                <wp:docPr id="73" name="Ov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97863B" id="Oval 73" o:spid="_x0000_s1026" style="position:absolute;margin-left:723pt;margin-top:208.25pt;width:45.75pt;height:45.7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E0277F4" wp14:editId="3FC0B943">
                <wp:simplePos x="0" y="0"/>
                <wp:positionH relativeFrom="column">
                  <wp:posOffset>1181100</wp:posOffset>
                </wp:positionH>
                <wp:positionV relativeFrom="paragraph">
                  <wp:posOffset>1663700</wp:posOffset>
                </wp:positionV>
                <wp:extent cx="581025" cy="581025"/>
                <wp:effectExtent l="19050" t="19050" r="28575" b="28575"/>
                <wp:wrapNone/>
                <wp:docPr id="74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1D873A" id="Oval 74" o:spid="_x0000_s1026" style="position:absolute;margin-left:93pt;margin-top:131pt;width:45.75pt;height:45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F900F49" wp14:editId="34A75C74">
            <wp:extent cx="9771719" cy="3744678"/>
            <wp:effectExtent l="0" t="0" r="1270" b="825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09" b="16847"/>
                    <a:stretch/>
                  </pic:blipFill>
                  <pic:spPr bwMode="auto">
                    <a:xfrm>
                      <a:off x="0" y="0"/>
                      <a:ext cx="9772650" cy="374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-28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5465A8" w14:paraId="0819DBC0" w14:textId="77777777" w:rsidTr="006A7B86">
        <w:tc>
          <w:tcPr>
            <w:tcW w:w="629" w:type="dxa"/>
          </w:tcPr>
          <w:p w14:paraId="1CF47CBE" w14:textId="1295AC87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6A62490E" w14:textId="4707A9AD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57999B97" w14:textId="3C391E52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3AF2D336" w14:textId="00DF608C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109D92EA" w14:textId="3188B29A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5465A8" w14:paraId="0C2B1775" w14:textId="77777777" w:rsidTr="006A7B86">
        <w:tc>
          <w:tcPr>
            <w:tcW w:w="629" w:type="dxa"/>
          </w:tcPr>
          <w:p w14:paraId="631005D4" w14:textId="6AAC558C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78BC6EE1" w14:textId="652FAC38" w:rsidR="005465A8" w:rsidRDefault="005465A8" w:rsidP="005465A8">
            <w:r w:rsidRPr="00E151CF">
              <w:t>Northwest Pacific</w:t>
            </w:r>
          </w:p>
        </w:tc>
        <w:tc>
          <w:tcPr>
            <w:tcW w:w="4797" w:type="dxa"/>
          </w:tcPr>
          <w:p w14:paraId="6FF697E9" w14:textId="162C37EA" w:rsidR="005465A8" w:rsidRDefault="005465A8" w:rsidP="005465A8">
            <w:r>
              <w:t>Typhoon</w:t>
            </w:r>
          </w:p>
        </w:tc>
        <w:tc>
          <w:tcPr>
            <w:tcW w:w="3118" w:type="dxa"/>
          </w:tcPr>
          <w:p w14:paraId="622EAE51" w14:textId="2B732C3C" w:rsidR="005465A8" w:rsidRDefault="005465A8" w:rsidP="005465A8">
            <w:r w:rsidRPr="0030306A">
              <w:rPr>
                <w:color w:val="FFFFFF" w:themeColor="background1"/>
              </w:rPr>
              <w:t>Man-yi</w:t>
            </w:r>
            <w:r>
              <w:t>, Usagi, Yutu</w:t>
            </w:r>
          </w:p>
        </w:tc>
        <w:tc>
          <w:tcPr>
            <w:tcW w:w="3260" w:type="dxa"/>
          </w:tcPr>
          <w:p w14:paraId="33E25030" w14:textId="77777777" w:rsidR="005465A8" w:rsidRDefault="005465A8" w:rsidP="005465A8"/>
        </w:tc>
      </w:tr>
      <w:tr w:rsidR="005465A8" w14:paraId="11D2249A" w14:textId="77777777" w:rsidTr="006A7B86">
        <w:tc>
          <w:tcPr>
            <w:tcW w:w="629" w:type="dxa"/>
          </w:tcPr>
          <w:p w14:paraId="6C2FAB0F" w14:textId="26024741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7BC24A31" w14:textId="4A3CE178" w:rsidR="005465A8" w:rsidRDefault="005465A8" w:rsidP="005465A8">
            <w:r>
              <w:t>North Atlantic</w:t>
            </w:r>
          </w:p>
        </w:tc>
        <w:tc>
          <w:tcPr>
            <w:tcW w:w="4797" w:type="dxa"/>
          </w:tcPr>
          <w:p w14:paraId="67A541CB" w14:textId="25AA290C" w:rsidR="005465A8" w:rsidRDefault="005465A8" w:rsidP="005465A8">
            <w:r w:rsidRPr="0030306A">
              <w:rPr>
                <w:color w:val="FFFFFF" w:themeColor="background1"/>
              </w:rPr>
              <w:t>Hurricane</w:t>
            </w:r>
          </w:p>
        </w:tc>
        <w:tc>
          <w:tcPr>
            <w:tcW w:w="3118" w:type="dxa"/>
          </w:tcPr>
          <w:p w14:paraId="49D9FCA9" w14:textId="6388909D" w:rsidR="005465A8" w:rsidRDefault="005465A8" w:rsidP="005465A8">
            <w:r>
              <w:t>Florence, Leslie, Nadine</w:t>
            </w:r>
          </w:p>
        </w:tc>
        <w:tc>
          <w:tcPr>
            <w:tcW w:w="3260" w:type="dxa"/>
          </w:tcPr>
          <w:p w14:paraId="4ABEB929" w14:textId="77777777" w:rsidR="005465A8" w:rsidRDefault="005465A8" w:rsidP="005465A8"/>
        </w:tc>
      </w:tr>
      <w:tr w:rsidR="005465A8" w14:paraId="45AF3668" w14:textId="77777777" w:rsidTr="006A7B86">
        <w:tc>
          <w:tcPr>
            <w:tcW w:w="629" w:type="dxa"/>
          </w:tcPr>
          <w:p w14:paraId="45D2DF18" w14:textId="4A8F609C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45C56992" w14:textId="5CE1DF0D" w:rsidR="005465A8" w:rsidRDefault="005465A8" w:rsidP="005465A8">
            <w:r>
              <w:t>North Indian</w:t>
            </w:r>
          </w:p>
        </w:tc>
        <w:tc>
          <w:tcPr>
            <w:tcW w:w="4797" w:type="dxa"/>
          </w:tcPr>
          <w:p w14:paraId="416FD550" w14:textId="3693E1A2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7A573EA4" w14:textId="60ADE032" w:rsidR="005465A8" w:rsidRDefault="005465A8" w:rsidP="005465A8">
            <w:r>
              <w:t>Phetha, Gaja, Luban</w:t>
            </w:r>
          </w:p>
        </w:tc>
        <w:tc>
          <w:tcPr>
            <w:tcW w:w="3260" w:type="dxa"/>
          </w:tcPr>
          <w:p w14:paraId="000B1EF4" w14:textId="77777777" w:rsidR="005465A8" w:rsidRDefault="005465A8" w:rsidP="005465A8"/>
        </w:tc>
      </w:tr>
      <w:tr w:rsidR="005465A8" w14:paraId="28AD0BDE" w14:textId="77777777" w:rsidTr="006A7B86">
        <w:tc>
          <w:tcPr>
            <w:tcW w:w="629" w:type="dxa"/>
          </w:tcPr>
          <w:p w14:paraId="6DC6FD5C" w14:textId="5F5FB946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05F2A823" w14:textId="7EB1BF4E" w:rsidR="005465A8" w:rsidRDefault="005465A8" w:rsidP="005465A8">
            <w:r>
              <w:t>Australian/Southwest Pacific</w:t>
            </w:r>
          </w:p>
        </w:tc>
        <w:tc>
          <w:tcPr>
            <w:tcW w:w="4797" w:type="dxa"/>
          </w:tcPr>
          <w:p w14:paraId="492907FA" w14:textId="4EC9098A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4623E3AD" w14:textId="6EAAE0D8" w:rsidR="005465A8" w:rsidRDefault="005465A8" w:rsidP="005465A8">
            <w:r>
              <w:t xml:space="preserve">Gita, </w:t>
            </w:r>
            <w:r w:rsidRPr="0030306A">
              <w:rPr>
                <w:color w:val="FFFFFF" w:themeColor="background1"/>
              </w:rPr>
              <w:t>Hola</w:t>
            </w:r>
            <w:r>
              <w:t>, Lexi</w:t>
            </w:r>
          </w:p>
        </w:tc>
        <w:tc>
          <w:tcPr>
            <w:tcW w:w="3260" w:type="dxa"/>
          </w:tcPr>
          <w:p w14:paraId="69E2463A" w14:textId="77777777" w:rsidR="005465A8" w:rsidRDefault="005465A8" w:rsidP="005465A8"/>
        </w:tc>
      </w:tr>
      <w:tr w:rsidR="005465A8" w14:paraId="4F838E14" w14:textId="77777777" w:rsidTr="006A7B86">
        <w:tc>
          <w:tcPr>
            <w:tcW w:w="629" w:type="dxa"/>
          </w:tcPr>
          <w:p w14:paraId="11AD139A" w14:textId="5DC73034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37D5A727" w14:textId="050E167E" w:rsidR="005465A8" w:rsidRDefault="005465A8" w:rsidP="005465A8">
            <w:r w:rsidRPr="0030306A">
              <w:rPr>
                <w:color w:val="FFFFFF" w:themeColor="background1"/>
              </w:rPr>
              <w:t>Southwest Indian</w:t>
            </w:r>
          </w:p>
        </w:tc>
        <w:tc>
          <w:tcPr>
            <w:tcW w:w="4797" w:type="dxa"/>
          </w:tcPr>
          <w:p w14:paraId="1A7A6374" w14:textId="6EE3A572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64461C46" w14:textId="24A47C6D" w:rsidR="005465A8" w:rsidRDefault="005465A8" w:rsidP="005465A8">
            <w:r>
              <w:t>Cilida, Kenanga, Bouchra</w:t>
            </w:r>
          </w:p>
        </w:tc>
        <w:tc>
          <w:tcPr>
            <w:tcW w:w="3260" w:type="dxa"/>
          </w:tcPr>
          <w:p w14:paraId="70B7A00A" w14:textId="77777777" w:rsidR="005465A8" w:rsidRDefault="005465A8" w:rsidP="005465A8"/>
        </w:tc>
      </w:tr>
      <w:tr w:rsidR="005465A8" w14:paraId="1250255B" w14:textId="77777777" w:rsidTr="006A7B86">
        <w:tc>
          <w:tcPr>
            <w:tcW w:w="629" w:type="dxa"/>
          </w:tcPr>
          <w:p w14:paraId="04EE6538" w14:textId="7FDC4674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48ADC18D" w14:textId="3639672B" w:rsidR="005465A8" w:rsidRDefault="005465A8" w:rsidP="005465A8">
            <w:r w:rsidRPr="0030306A">
              <w:rPr>
                <w:color w:val="FFFFFF" w:themeColor="background1"/>
              </w:rPr>
              <w:t>Eastern/Central Pacific</w:t>
            </w:r>
          </w:p>
        </w:tc>
        <w:tc>
          <w:tcPr>
            <w:tcW w:w="4797" w:type="dxa"/>
          </w:tcPr>
          <w:p w14:paraId="4CE71E81" w14:textId="17466DBF" w:rsidR="005465A8" w:rsidRDefault="005465A8" w:rsidP="005465A8">
            <w:r>
              <w:t>Hurricane</w:t>
            </w:r>
          </w:p>
        </w:tc>
        <w:tc>
          <w:tcPr>
            <w:tcW w:w="3118" w:type="dxa"/>
          </w:tcPr>
          <w:p w14:paraId="598A245C" w14:textId="3443A1E5" w:rsidR="005465A8" w:rsidRDefault="005465A8" w:rsidP="005465A8">
            <w:r>
              <w:t xml:space="preserve">Sergio, </w:t>
            </w:r>
            <w:r w:rsidRPr="0030306A">
              <w:rPr>
                <w:color w:val="FFFFFF" w:themeColor="background1"/>
              </w:rPr>
              <w:t>Norman</w:t>
            </w:r>
            <w:r>
              <w:t>, Olivia</w:t>
            </w:r>
          </w:p>
        </w:tc>
        <w:tc>
          <w:tcPr>
            <w:tcW w:w="3260" w:type="dxa"/>
          </w:tcPr>
          <w:p w14:paraId="23A1D409" w14:textId="77777777" w:rsidR="005465A8" w:rsidRDefault="005465A8" w:rsidP="005465A8"/>
        </w:tc>
      </w:tr>
      <w:tr w:rsidR="005465A8" w14:paraId="253761A9" w14:textId="77777777" w:rsidTr="006A7B86">
        <w:tc>
          <w:tcPr>
            <w:tcW w:w="629" w:type="dxa"/>
          </w:tcPr>
          <w:p w14:paraId="27B5BD7F" w14:textId="12552366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023375C6" w14:textId="7A770226" w:rsidR="005465A8" w:rsidRDefault="005465A8" w:rsidP="005465A8">
            <w:r>
              <w:t>Australian/Southeast Indian</w:t>
            </w:r>
          </w:p>
        </w:tc>
        <w:tc>
          <w:tcPr>
            <w:tcW w:w="4797" w:type="dxa"/>
          </w:tcPr>
          <w:p w14:paraId="0B39EF18" w14:textId="39D7F2EB" w:rsidR="005465A8" w:rsidRPr="00782A48" w:rsidRDefault="005465A8" w:rsidP="005465A8">
            <w:pPr>
              <w:rPr>
                <w:bCs/>
              </w:rPr>
            </w:pPr>
            <w:r w:rsidRPr="00F5079A">
              <w:rPr>
                <w:b/>
              </w:rPr>
              <w:t>Cyclone</w:t>
            </w:r>
          </w:p>
        </w:tc>
        <w:tc>
          <w:tcPr>
            <w:tcW w:w="3118" w:type="dxa"/>
          </w:tcPr>
          <w:p w14:paraId="48962E1B" w14:textId="045C3763" w:rsidR="005465A8" w:rsidRDefault="005465A8" w:rsidP="005465A8">
            <w:r>
              <w:t>Owen, Usagi, Kelvin</w:t>
            </w:r>
          </w:p>
        </w:tc>
        <w:tc>
          <w:tcPr>
            <w:tcW w:w="3260" w:type="dxa"/>
          </w:tcPr>
          <w:p w14:paraId="4473B018" w14:textId="77777777" w:rsidR="005465A8" w:rsidRDefault="005465A8" w:rsidP="005465A8"/>
        </w:tc>
      </w:tr>
    </w:tbl>
    <w:p w14:paraId="58AA5B2C" w14:textId="77777777" w:rsidR="00D110BF" w:rsidRPr="00D05E3C" w:rsidRDefault="00D110BF" w:rsidP="00D110BF"/>
    <w:tbl>
      <w:tblPr>
        <w:tblStyle w:val="TableGrid"/>
        <w:tblpPr w:leftFromText="180" w:rightFromText="180" w:vertAnchor="text" w:horzAnchor="margin" w:tblpXSpec="right" w:tblpY="-230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5465A8" w14:paraId="76056104" w14:textId="77777777" w:rsidTr="006A7B86">
        <w:trPr>
          <w:trHeight w:val="552"/>
        </w:trPr>
        <w:tc>
          <w:tcPr>
            <w:tcW w:w="1798" w:type="dxa"/>
          </w:tcPr>
          <w:p w14:paraId="60D3E558" w14:textId="44E3737E" w:rsidR="005465A8" w:rsidRPr="00E02F99" w:rsidRDefault="005465A8" w:rsidP="005465A8">
            <w:pPr>
              <w:rPr>
                <w:b/>
                <w:sz w:val="20"/>
              </w:rPr>
            </w:pPr>
            <w:r w:rsidRPr="00E02F99">
              <w:rPr>
                <w:b/>
              </w:rPr>
              <w:t>Basin names</w:t>
            </w:r>
          </w:p>
        </w:tc>
        <w:tc>
          <w:tcPr>
            <w:tcW w:w="2214" w:type="dxa"/>
          </w:tcPr>
          <w:p w14:paraId="3C12552F" w14:textId="7C5F41E4" w:rsidR="005465A8" w:rsidRPr="00E02F99" w:rsidRDefault="005465A8" w:rsidP="005465A8">
            <w:pPr>
              <w:rPr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265ABB5A" w14:textId="747C2B19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01D225EB" w14:textId="22177007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North Indian</w:t>
            </w:r>
          </w:p>
        </w:tc>
      </w:tr>
      <w:tr w:rsidR="005465A8" w14:paraId="0E578FB2" w14:textId="77777777" w:rsidTr="006A7B86">
        <w:trPr>
          <w:trHeight w:val="548"/>
        </w:trPr>
        <w:tc>
          <w:tcPr>
            <w:tcW w:w="1798" w:type="dxa"/>
          </w:tcPr>
          <w:p w14:paraId="4767BC95" w14:textId="1F2CB8C1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71BA80B5" w14:textId="6DB0E370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1AE8A521" w14:textId="72EAF970" w:rsidR="005465A8" w:rsidRPr="00E02F99" w:rsidRDefault="005465A8" w:rsidP="005465A8">
            <w:pPr>
              <w:rPr>
                <w:sz w:val="20"/>
              </w:rPr>
            </w:pPr>
            <w:r>
              <w:rPr>
                <w:sz w:val="20"/>
              </w:rPr>
              <w:t xml:space="preserve">North </w:t>
            </w:r>
            <w:r w:rsidRPr="00E02F99">
              <w:rPr>
                <w:sz w:val="20"/>
              </w:rPr>
              <w:t>Atlantic</w:t>
            </w:r>
          </w:p>
        </w:tc>
        <w:tc>
          <w:tcPr>
            <w:tcW w:w="1670" w:type="dxa"/>
          </w:tcPr>
          <w:p w14:paraId="6A13A2C0" w14:textId="5A065C8A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Eastern/Central Pacific</w:t>
            </w:r>
          </w:p>
        </w:tc>
      </w:tr>
    </w:tbl>
    <w:p w14:paraId="50306160" w14:textId="77777777" w:rsidR="00D110BF" w:rsidRPr="00DB110D" w:rsidRDefault="00D110BF" w:rsidP="00D110BF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</w:p>
    <w:p w14:paraId="6B14852D" w14:textId="77777777" w:rsidR="00D110BF" w:rsidRDefault="00D110BF" w:rsidP="00D110BF"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76C4A4C" wp14:editId="606AF1BE">
                <wp:simplePos x="0" y="0"/>
                <wp:positionH relativeFrom="margin">
                  <wp:posOffset>7143750</wp:posOffset>
                </wp:positionH>
                <wp:positionV relativeFrom="paragraph">
                  <wp:posOffset>2520950</wp:posOffset>
                </wp:positionV>
                <wp:extent cx="1104900" cy="1066800"/>
                <wp:effectExtent l="0" t="0" r="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92AE6D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C4A4C" id="Text Box 76" o:spid="_x0000_s1047" type="#_x0000_t202" style="position:absolute;margin-left:562.5pt;margin-top:198.5pt;width:87pt;height:84pt;z-index:251785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" filled="f" stroked="f" strokeweight=".5pt">
                <v:textbox>
                  <w:txbxContent>
                    <w:p w14:paraId="1392AE6D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1C8DF58" wp14:editId="5D10C734">
                <wp:simplePos x="0" y="0"/>
                <wp:positionH relativeFrom="margin">
                  <wp:posOffset>8915400</wp:posOffset>
                </wp:positionH>
                <wp:positionV relativeFrom="paragraph">
                  <wp:posOffset>2463800</wp:posOffset>
                </wp:positionV>
                <wp:extent cx="1104900" cy="106680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EB528C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8DF58" id="Text Box 77" o:spid="_x0000_s1048" type="#_x0000_t202" style="position:absolute;margin-left:702pt;margin-top:194pt;width:87pt;height:84pt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" filled="f" stroked="f" strokeweight=".5pt">
                <v:textbox>
                  <w:txbxContent>
                    <w:p w14:paraId="40EB528C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CC89529" wp14:editId="160F2881">
                <wp:simplePos x="0" y="0"/>
                <wp:positionH relativeFrom="margin">
                  <wp:posOffset>8629650</wp:posOffset>
                </wp:positionH>
                <wp:positionV relativeFrom="paragraph">
                  <wp:posOffset>1616075</wp:posOffset>
                </wp:positionV>
                <wp:extent cx="1104900" cy="106680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90A938" w14:textId="6A7C7C15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89529" id="Text Box 78" o:spid="_x0000_s1049" type="#_x0000_t202" style="position:absolute;margin-left:679.5pt;margin-top:127.25pt;width:87pt;height:84pt;z-index:25178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" filled="f" stroked="f" strokeweight=".5pt">
                <v:textbox>
                  <w:txbxContent>
                    <w:p w14:paraId="5B90A938" w14:textId="6A7C7C15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E9191D6" wp14:editId="1194A8B2">
                <wp:simplePos x="0" y="0"/>
                <wp:positionH relativeFrom="margin">
                  <wp:posOffset>6629400</wp:posOffset>
                </wp:positionH>
                <wp:positionV relativeFrom="paragraph">
                  <wp:posOffset>2044700</wp:posOffset>
                </wp:positionV>
                <wp:extent cx="1104900" cy="1066800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4D3D3E" w14:textId="0D125952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191D6" id="Text Box 79" o:spid="_x0000_s1050" type="#_x0000_t202" style="position:absolute;margin-left:522pt;margin-top:161pt;width:87pt;height:84pt;z-index:251784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" filled="f" stroked="f" strokeweight=".5pt">
                <v:textbox>
                  <w:txbxContent>
                    <w:p w14:paraId="634D3D3E" w14:textId="0D125952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F186200" wp14:editId="3574495B">
                <wp:simplePos x="0" y="0"/>
                <wp:positionH relativeFrom="margin">
                  <wp:posOffset>6067425</wp:posOffset>
                </wp:positionH>
                <wp:positionV relativeFrom="paragraph">
                  <wp:posOffset>2444750</wp:posOffset>
                </wp:positionV>
                <wp:extent cx="1104900" cy="1066800"/>
                <wp:effectExtent l="0" t="0" r="0" b="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E0A6CD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86200" id="Text Box 80" o:spid="_x0000_s1051" type="#_x0000_t202" style="position:absolute;margin-left:477.75pt;margin-top:192.5pt;width:87pt;height:84pt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" filled="f" stroked="f" strokeweight=".5pt">
                <v:textbox>
                  <w:txbxContent>
                    <w:p w14:paraId="3DE0A6CD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92EFA1B" wp14:editId="2A3DB3AE">
                <wp:simplePos x="0" y="0"/>
                <wp:positionH relativeFrom="margin">
                  <wp:posOffset>923925</wp:posOffset>
                </wp:positionH>
                <wp:positionV relativeFrom="paragraph">
                  <wp:posOffset>1511300</wp:posOffset>
                </wp:positionV>
                <wp:extent cx="1104900" cy="106680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95053D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EFA1B" id="Text Box 81" o:spid="_x0000_s1052" type="#_x0000_t202" style="position:absolute;margin-left:72.75pt;margin-top:119pt;width:87pt;height:84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" filled="f" stroked="f" strokeweight=".5pt">
                <v:textbox>
                  <w:txbxContent>
                    <w:p w14:paraId="3995053D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C22D3D5" wp14:editId="7F256000">
                <wp:simplePos x="0" y="0"/>
                <wp:positionH relativeFrom="margin">
                  <wp:posOffset>3429000</wp:posOffset>
                </wp:positionH>
                <wp:positionV relativeFrom="paragraph">
                  <wp:posOffset>1358900</wp:posOffset>
                </wp:positionV>
                <wp:extent cx="1104900" cy="1066800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899E2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2D3D5" id="Text Box 82" o:spid="_x0000_s1053" type="#_x0000_t202" style="position:absolute;margin-left:270pt;margin-top:107pt;width:87pt;height:84pt;z-index:25178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" filled="f" stroked="f" strokeweight=".5pt">
                <v:textbox>
                  <w:txbxContent>
                    <w:p w14:paraId="299899E2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7E0E718" wp14:editId="6A0E70BD">
                <wp:simplePos x="0" y="0"/>
                <wp:positionH relativeFrom="column">
                  <wp:posOffset>6734175</wp:posOffset>
                </wp:positionH>
                <wp:positionV relativeFrom="paragraph">
                  <wp:posOffset>2101850</wp:posOffset>
                </wp:positionV>
                <wp:extent cx="200025" cy="247650"/>
                <wp:effectExtent l="38100" t="38100" r="28575" b="19050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476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30424" id="Straight Arrow Connector 83" o:spid="_x0000_s1026" type="#_x0000_t32" style="position:absolute;margin-left:530.25pt;margin-top:165.5pt;width:15.75pt;height:19.5pt;flip:x 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4707E783" wp14:editId="1549792A">
                <wp:simplePos x="0" y="0"/>
                <wp:positionH relativeFrom="column">
                  <wp:posOffset>7658100</wp:posOffset>
                </wp:positionH>
                <wp:positionV relativeFrom="paragraph">
                  <wp:posOffset>3302000</wp:posOffset>
                </wp:positionV>
                <wp:extent cx="45719" cy="285750"/>
                <wp:effectExtent l="76200" t="19050" r="50165" b="3810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85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13D51" id="Straight Arrow Connector 84" o:spid="_x0000_s1026" type="#_x0000_t32" style="position:absolute;margin-left:603pt;margin-top:260pt;width:3.6pt;height:22.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EB9FB4D" wp14:editId="7FEA97E7">
                <wp:simplePos x="0" y="0"/>
                <wp:positionH relativeFrom="column">
                  <wp:posOffset>7372350</wp:posOffset>
                </wp:positionH>
                <wp:positionV relativeFrom="paragraph">
                  <wp:posOffset>2692400</wp:posOffset>
                </wp:positionV>
                <wp:extent cx="581025" cy="581025"/>
                <wp:effectExtent l="19050" t="19050" r="28575" b="28575"/>
                <wp:wrapNone/>
                <wp:docPr id="85" name="Oval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75DD94" id="Oval 85" o:spid="_x0000_s1026" style="position:absolute;margin-left:580.5pt;margin-top:212pt;width:45.75pt;height:45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5D27E70" wp14:editId="574982E6">
                <wp:simplePos x="0" y="0"/>
                <wp:positionH relativeFrom="column">
                  <wp:posOffset>9001125</wp:posOffset>
                </wp:positionH>
                <wp:positionV relativeFrom="paragraph">
                  <wp:posOffset>3121024</wp:posOffset>
                </wp:positionV>
                <wp:extent cx="247650" cy="152400"/>
                <wp:effectExtent l="38100" t="19050" r="19050" b="3810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650" cy="152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D27BF" id="Straight Arrow Connector 86" o:spid="_x0000_s1026" type="#_x0000_t32" style="position:absolute;margin-left:708.75pt;margin-top:245.75pt;width:19.5pt;height:12pt;flip:x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A2FA731" wp14:editId="512DE362">
                <wp:simplePos x="0" y="0"/>
                <wp:positionH relativeFrom="column">
                  <wp:posOffset>8743949</wp:posOffset>
                </wp:positionH>
                <wp:positionV relativeFrom="paragraph">
                  <wp:posOffset>1663700</wp:posOffset>
                </wp:positionV>
                <wp:extent cx="200025" cy="228600"/>
                <wp:effectExtent l="38100" t="38100" r="28575" b="190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00E0D" id="Straight Arrow Connector 87" o:spid="_x0000_s1026" type="#_x0000_t32" style="position:absolute;margin-left:688.5pt;margin-top:131pt;width:15.75pt;height:18pt;flip:x y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879059C" wp14:editId="05D917CE">
                <wp:simplePos x="0" y="0"/>
                <wp:positionH relativeFrom="column">
                  <wp:posOffset>8591550</wp:posOffset>
                </wp:positionH>
                <wp:positionV relativeFrom="paragraph">
                  <wp:posOffset>2110740</wp:posOffset>
                </wp:positionV>
                <wp:extent cx="314325" cy="45719"/>
                <wp:effectExtent l="0" t="76200" r="9525" b="69215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4325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6C44A" id="Straight Arrow Connector 88" o:spid="_x0000_s1026" type="#_x0000_t32" style="position:absolute;margin-left:676.5pt;margin-top:166.2pt;width:24.75pt;height:3.6pt;flip:x 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472DD0D" wp14:editId="759723CC">
                <wp:simplePos x="0" y="0"/>
                <wp:positionH relativeFrom="column">
                  <wp:posOffset>8905875</wp:posOffset>
                </wp:positionH>
                <wp:positionV relativeFrom="paragraph">
                  <wp:posOffset>1784985</wp:posOffset>
                </wp:positionV>
                <wp:extent cx="581025" cy="581025"/>
                <wp:effectExtent l="19050" t="19050" r="28575" b="28575"/>
                <wp:wrapNone/>
                <wp:docPr id="89" name="Oval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73A6B3" id="Oval 89" o:spid="_x0000_s1026" style="position:absolute;margin-left:701.25pt;margin-top:140.55pt;width:45.75pt;height:45.7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2452E7D" wp14:editId="7315421B">
                <wp:simplePos x="0" y="0"/>
                <wp:positionH relativeFrom="column">
                  <wp:posOffset>7153275</wp:posOffset>
                </wp:positionH>
                <wp:positionV relativeFrom="paragraph">
                  <wp:posOffset>1968499</wp:posOffset>
                </wp:positionV>
                <wp:extent cx="95250" cy="257175"/>
                <wp:effectExtent l="57150" t="38100" r="38100" b="9525"/>
                <wp:wrapNone/>
                <wp:docPr id="90" name="Straight Arrow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2571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A0AAA" id="Straight Arrow Connector 90" o:spid="_x0000_s1026" type="#_x0000_t32" style="position:absolute;margin-left:563.25pt;margin-top:155pt;width:7.5pt;height:20.25pt;flip:x y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195F7B4" wp14:editId="414C6B77">
                <wp:simplePos x="0" y="0"/>
                <wp:positionH relativeFrom="column">
                  <wp:posOffset>6067425</wp:posOffset>
                </wp:positionH>
                <wp:positionV relativeFrom="paragraph">
                  <wp:posOffset>3054350</wp:posOffset>
                </wp:positionV>
                <wp:extent cx="285750" cy="142875"/>
                <wp:effectExtent l="38100" t="19050" r="19050" b="47625"/>
                <wp:wrapNone/>
                <wp:docPr id="91" name="Straight Arrow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0" cy="1428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D7470" id="Straight Arrow Connector 91" o:spid="_x0000_s1026" type="#_x0000_t32" style="position:absolute;margin-left:477.75pt;margin-top:240.5pt;width:22.5pt;height:11.25pt;flip:x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BC37B1D" wp14:editId="0556DAEF">
                <wp:simplePos x="0" y="0"/>
                <wp:positionH relativeFrom="column">
                  <wp:posOffset>838200</wp:posOffset>
                </wp:positionH>
                <wp:positionV relativeFrom="paragraph">
                  <wp:posOffset>1797050</wp:posOffset>
                </wp:positionV>
                <wp:extent cx="323850" cy="114300"/>
                <wp:effectExtent l="0" t="57150" r="19050" b="19050"/>
                <wp:wrapNone/>
                <wp:docPr id="92" name="Straight Arrow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04151" id="Straight Arrow Connector 92" o:spid="_x0000_s1026" type="#_x0000_t32" style="position:absolute;margin-left:66pt;margin-top:141.5pt;width:25.5pt;height:9pt;flip:x y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019BCAB" wp14:editId="2667CEA7">
                <wp:simplePos x="0" y="0"/>
                <wp:positionH relativeFrom="column">
                  <wp:posOffset>1257299</wp:posOffset>
                </wp:positionH>
                <wp:positionV relativeFrom="paragraph">
                  <wp:posOffset>1444625</wp:posOffset>
                </wp:positionV>
                <wp:extent cx="123825" cy="228600"/>
                <wp:effectExtent l="38100" t="38100" r="28575" b="19050"/>
                <wp:wrapNone/>
                <wp:docPr id="93" name="Straight Arrow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38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7E868" id="Straight Arrow Connector 93" o:spid="_x0000_s1026" type="#_x0000_t32" style="position:absolute;margin-left:99pt;margin-top:113.75pt;width:9.75pt;height:18pt;flip:x y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76FB11C" wp14:editId="12EA7437">
                <wp:simplePos x="0" y="0"/>
                <wp:positionH relativeFrom="column">
                  <wp:posOffset>3333750</wp:posOffset>
                </wp:positionH>
                <wp:positionV relativeFrom="paragraph">
                  <wp:posOffset>1741805</wp:posOffset>
                </wp:positionV>
                <wp:extent cx="323850" cy="45719"/>
                <wp:effectExtent l="0" t="76200" r="19050" b="69215"/>
                <wp:wrapNone/>
                <wp:docPr id="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67246" id="Straight Arrow Connector 94" o:spid="_x0000_s1026" type="#_x0000_t32" style="position:absolute;margin-left:262.5pt;margin-top:137.15pt;width:25.5pt;height:3.6pt;flip:x y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47790AF7" wp14:editId="09A68D49">
                <wp:simplePos x="0" y="0"/>
                <wp:positionH relativeFrom="column">
                  <wp:posOffset>3676650</wp:posOffset>
                </wp:positionH>
                <wp:positionV relativeFrom="paragraph">
                  <wp:posOffset>1539875</wp:posOffset>
                </wp:positionV>
                <wp:extent cx="581025" cy="581025"/>
                <wp:effectExtent l="19050" t="19050" r="28575" b="28575"/>
                <wp:wrapNone/>
                <wp:docPr id="95" name="Oval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80E890" id="Oval 95" o:spid="_x0000_s1026" style="position:absolute;margin-left:289.5pt;margin-top:121.25pt;width:45.75pt;height:45.7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5586DE0B" wp14:editId="32013280">
                <wp:simplePos x="0" y="0"/>
                <wp:positionH relativeFrom="column">
                  <wp:posOffset>6886575</wp:posOffset>
                </wp:positionH>
                <wp:positionV relativeFrom="paragraph">
                  <wp:posOffset>2225675</wp:posOffset>
                </wp:positionV>
                <wp:extent cx="581025" cy="581025"/>
                <wp:effectExtent l="19050" t="19050" r="28575" b="28575"/>
                <wp:wrapNone/>
                <wp:docPr id="96" name="Oval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5A2C16" id="Oval 96" o:spid="_x0000_s1026" style="position:absolute;margin-left:542.25pt;margin-top:175.25pt;width:45.75pt;height:45.7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72FB1E8E" wp14:editId="26D0276C">
                <wp:simplePos x="0" y="0"/>
                <wp:positionH relativeFrom="column">
                  <wp:posOffset>6334125</wp:posOffset>
                </wp:positionH>
                <wp:positionV relativeFrom="paragraph">
                  <wp:posOffset>2625725</wp:posOffset>
                </wp:positionV>
                <wp:extent cx="581025" cy="581025"/>
                <wp:effectExtent l="19050" t="19050" r="28575" b="28575"/>
                <wp:wrapNone/>
                <wp:docPr id="97" name="Oval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88ABF0" id="Oval 97" o:spid="_x0000_s1026" style="position:absolute;margin-left:498.75pt;margin-top:206.75pt;width:45.75pt;height:45.7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A851B33" wp14:editId="7F713982">
                <wp:simplePos x="0" y="0"/>
                <wp:positionH relativeFrom="column">
                  <wp:posOffset>9182100</wp:posOffset>
                </wp:positionH>
                <wp:positionV relativeFrom="paragraph">
                  <wp:posOffset>2644775</wp:posOffset>
                </wp:positionV>
                <wp:extent cx="581025" cy="581025"/>
                <wp:effectExtent l="19050" t="19050" r="28575" b="28575"/>
                <wp:wrapNone/>
                <wp:docPr id="98" name="Oval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12E444" id="Oval 98" o:spid="_x0000_s1026" style="position:absolute;margin-left:723pt;margin-top:208.25pt;width:45.75pt;height:45.7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5B82318" wp14:editId="742714BA">
                <wp:simplePos x="0" y="0"/>
                <wp:positionH relativeFrom="column">
                  <wp:posOffset>1181100</wp:posOffset>
                </wp:positionH>
                <wp:positionV relativeFrom="paragraph">
                  <wp:posOffset>1663700</wp:posOffset>
                </wp:positionV>
                <wp:extent cx="581025" cy="581025"/>
                <wp:effectExtent l="19050" t="19050" r="28575" b="28575"/>
                <wp:wrapNone/>
                <wp:docPr id="99" name="Oval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5DB8FF" id="Oval 99" o:spid="_x0000_s1026" style="position:absolute;margin-left:93pt;margin-top:131pt;width:45.75pt;height:45.7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A530894" wp14:editId="7E7CC38B">
            <wp:extent cx="9771719" cy="3744678"/>
            <wp:effectExtent l="0" t="0" r="1270" b="825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09" b="16847"/>
                    <a:stretch/>
                  </pic:blipFill>
                  <pic:spPr bwMode="auto">
                    <a:xfrm>
                      <a:off x="0" y="0"/>
                      <a:ext cx="9772650" cy="374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-28"/>
        <w:tblW w:w="0" w:type="auto"/>
        <w:tblLook w:val="04A0" w:firstRow="1" w:lastRow="0" w:firstColumn="1" w:lastColumn="0" w:noHBand="0" w:noVBand="1"/>
      </w:tblPr>
      <w:tblGrid>
        <w:gridCol w:w="629"/>
        <w:gridCol w:w="3500"/>
        <w:gridCol w:w="4797"/>
        <w:gridCol w:w="3118"/>
        <w:gridCol w:w="3260"/>
      </w:tblGrid>
      <w:tr w:rsidR="005465A8" w14:paraId="69D24A1E" w14:textId="77777777" w:rsidTr="006A7B86">
        <w:tc>
          <w:tcPr>
            <w:tcW w:w="629" w:type="dxa"/>
          </w:tcPr>
          <w:p w14:paraId="0D45FF5E" w14:textId="351331AD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00" w:type="dxa"/>
          </w:tcPr>
          <w:p w14:paraId="516281E7" w14:textId="203014FE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4B1E6311" w14:textId="35F363B7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67CB6F72" w14:textId="5CAA4052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027F5451" w14:textId="648F84B0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5465A8" w14:paraId="79F6BC7C" w14:textId="77777777" w:rsidTr="006A7B86">
        <w:tc>
          <w:tcPr>
            <w:tcW w:w="629" w:type="dxa"/>
          </w:tcPr>
          <w:p w14:paraId="43723E90" w14:textId="34024EED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00" w:type="dxa"/>
          </w:tcPr>
          <w:p w14:paraId="10D6E6BE" w14:textId="6385E069" w:rsidR="005465A8" w:rsidRDefault="005465A8" w:rsidP="005465A8">
            <w:r w:rsidRPr="00E151CF">
              <w:t>Northwest Pacific</w:t>
            </w:r>
          </w:p>
        </w:tc>
        <w:tc>
          <w:tcPr>
            <w:tcW w:w="4797" w:type="dxa"/>
          </w:tcPr>
          <w:p w14:paraId="1F5EC4FE" w14:textId="516E2555" w:rsidR="005465A8" w:rsidRDefault="005465A8" w:rsidP="005465A8">
            <w:r>
              <w:t>Typhoon</w:t>
            </w:r>
          </w:p>
        </w:tc>
        <w:tc>
          <w:tcPr>
            <w:tcW w:w="3118" w:type="dxa"/>
          </w:tcPr>
          <w:p w14:paraId="11B80012" w14:textId="1DB7562C" w:rsidR="005465A8" w:rsidRDefault="005465A8" w:rsidP="005465A8">
            <w:r>
              <w:t>Man-yi, Usagi, Yutu</w:t>
            </w:r>
          </w:p>
        </w:tc>
        <w:tc>
          <w:tcPr>
            <w:tcW w:w="3260" w:type="dxa"/>
          </w:tcPr>
          <w:p w14:paraId="5AE76411" w14:textId="77777777" w:rsidR="005465A8" w:rsidRDefault="005465A8" w:rsidP="005465A8"/>
        </w:tc>
      </w:tr>
      <w:tr w:rsidR="005465A8" w14:paraId="44700F1A" w14:textId="77777777" w:rsidTr="006A7B86">
        <w:tc>
          <w:tcPr>
            <w:tcW w:w="629" w:type="dxa"/>
          </w:tcPr>
          <w:p w14:paraId="09A9D8DC" w14:textId="275189F0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00" w:type="dxa"/>
          </w:tcPr>
          <w:p w14:paraId="53F1347B" w14:textId="00E87404" w:rsidR="005465A8" w:rsidRDefault="005465A8" w:rsidP="005465A8">
            <w:r>
              <w:t>North Atlantic</w:t>
            </w:r>
          </w:p>
        </w:tc>
        <w:tc>
          <w:tcPr>
            <w:tcW w:w="4797" w:type="dxa"/>
          </w:tcPr>
          <w:p w14:paraId="6777343D" w14:textId="470FBC2C" w:rsidR="005465A8" w:rsidRDefault="005465A8" w:rsidP="005465A8">
            <w:r>
              <w:t>Hurricane</w:t>
            </w:r>
          </w:p>
        </w:tc>
        <w:tc>
          <w:tcPr>
            <w:tcW w:w="3118" w:type="dxa"/>
          </w:tcPr>
          <w:p w14:paraId="631BF507" w14:textId="7EEA3330" w:rsidR="005465A8" w:rsidRDefault="005465A8" w:rsidP="005465A8">
            <w:r>
              <w:t xml:space="preserve">Florence, Leslie, </w:t>
            </w:r>
            <w:r w:rsidRPr="0030306A">
              <w:rPr>
                <w:color w:val="FFFFFF" w:themeColor="background1"/>
              </w:rPr>
              <w:t>Nadine</w:t>
            </w:r>
          </w:p>
        </w:tc>
        <w:tc>
          <w:tcPr>
            <w:tcW w:w="3260" w:type="dxa"/>
          </w:tcPr>
          <w:p w14:paraId="42940AD3" w14:textId="77777777" w:rsidR="005465A8" w:rsidRDefault="005465A8" w:rsidP="005465A8"/>
        </w:tc>
      </w:tr>
      <w:tr w:rsidR="005465A8" w14:paraId="076FE714" w14:textId="77777777" w:rsidTr="006A7B86">
        <w:tc>
          <w:tcPr>
            <w:tcW w:w="629" w:type="dxa"/>
          </w:tcPr>
          <w:p w14:paraId="1A00391B" w14:textId="0842203F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00" w:type="dxa"/>
          </w:tcPr>
          <w:p w14:paraId="159B806D" w14:textId="6A0BA9D1" w:rsidR="005465A8" w:rsidRDefault="005465A8" w:rsidP="005465A8">
            <w:r w:rsidRPr="0030306A">
              <w:rPr>
                <w:color w:val="FFFFFF" w:themeColor="background1"/>
              </w:rPr>
              <w:t>North Indian</w:t>
            </w:r>
          </w:p>
        </w:tc>
        <w:tc>
          <w:tcPr>
            <w:tcW w:w="4797" w:type="dxa"/>
          </w:tcPr>
          <w:p w14:paraId="099A913F" w14:textId="005BEBAB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09C2C17B" w14:textId="242E90AF" w:rsidR="005465A8" w:rsidRDefault="005465A8" w:rsidP="005465A8">
            <w:r>
              <w:t>Phetha, Gaja, Luban</w:t>
            </w:r>
          </w:p>
        </w:tc>
        <w:tc>
          <w:tcPr>
            <w:tcW w:w="3260" w:type="dxa"/>
          </w:tcPr>
          <w:p w14:paraId="0F8549E1" w14:textId="77777777" w:rsidR="005465A8" w:rsidRDefault="005465A8" w:rsidP="005465A8"/>
        </w:tc>
      </w:tr>
      <w:tr w:rsidR="005465A8" w14:paraId="54EFAAB7" w14:textId="77777777" w:rsidTr="006A7B86">
        <w:tc>
          <w:tcPr>
            <w:tcW w:w="629" w:type="dxa"/>
          </w:tcPr>
          <w:p w14:paraId="6B008F6E" w14:textId="7DBAAE48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00" w:type="dxa"/>
          </w:tcPr>
          <w:p w14:paraId="0F8B4C66" w14:textId="544577E1" w:rsidR="005465A8" w:rsidRDefault="005465A8" w:rsidP="005465A8">
            <w:r w:rsidRPr="0030306A">
              <w:rPr>
                <w:color w:val="FFFFFF" w:themeColor="background1"/>
              </w:rPr>
              <w:t>Australian/Southwest Pacific</w:t>
            </w:r>
          </w:p>
        </w:tc>
        <w:tc>
          <w:tcPr>
            <w:tcW w:w="4797" w:type="dxa"/>
          </w:tcPr>
          <w:p w14:paraId="6DFEAC02" w14:textId="2115DA25" w:rsidR="005465A8" w:rsidRDefault="005465A8" w:rsidP="005465A8">
            <w:r w:rsidRPr="0030306A">
              <w:rPr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5E19C974" w14:textId="6D5FFC84" w:rsidR="005465A8" w:rsidRDefault="005465A8" w:rsidP="005465A8">
            <w:r>
              <w:t xml:space="preserve">Gita, Hola, </w:t>
            </w:r>
            <w:r w:rsidRPr="0030306A">
              <w:rPr>
                <w:color w:val="FFFFFF" w:themeColor="background1"/>
              </w:rPr>
              <w:t>Lexi</w:t>
            </w:r>
          </w:p>
        </w:tc>
        <w:tc>
          <w:tcPr>
            <w:tcW w:w="3260" w:type="dxa"/>
          </w:tcPr>
          <w:p w14:paraId="1E524361" w14:textId="77777777" w:rsidR="005465A8" w:rsidRDefault="005465A8" w:rsidP="005465A8"/>
        </w:tc>
      </w:tr>
      <w:tr w:rsidR="005465A8" w14:paraId="397BDE4C" w14:textId="77777777" w:rsidTr="006A7B86">
        <w:tc>
          <w:tcPr>
            <w:tcW w:w="629" w:type="dxa"/>
          </w:tcPr>
          <w:p w14:paraId="09751D74" w14:textId="1370A72A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00" w:type="dxa"/>
          </w:tcPr>
          <w:p w14:paraId="6CF79EFD" w14:textId="49A9CCAB" w:rsidR="005465A8" w:rsidRDefault="005465A8" w:rsidP="005465A8">
            <w:r>
              <w:t>Southwest Indian</w:t>
            </w:r>
          </w:p>
        </w:tc>
        <w:tc>
          <w:tcPr>
            <w:tcW w:w="4797" w:type="dxa"/>
          </w:tcPr>
          <w:p w14:paraId="729B446C" w14:textId="1450ED11" w:rsidR="005465A8" w:rsidRDefault="005465A8" w:rsidP="005465A8">
            <w:r w:rsidRPr="0030306A">
              <w:rPr>
                <w:color w:val="FFFFFF" w:themeColor="background1"/>
              </w:rPr>
              <w:t>Cyclone</w:t>
            </w:r>
          </w:p>
        </w:tc>
        <w:tc>
          <w:tcPr>
            <w:tcW w:w="3118" w:type="dxa"/>
          </w:tcPr>
          <w:p w14:paraId="499CCE75" w14:textId="3B868E12" w:rsidR="005465A8" w:rsidRDefault="005465A8" w:rsidP="005465A8">
            <w:r>
              <w:t>Cilida, Kenanga, Bouchra</w:t>
            </w:r>
          </w:p>
        </w:tc>
        <w:tc>
          <w:tcPr>
            <w:tcW w:w="3260" w:type="dxa"/>
          </w:tcPr>
          <w:p w14:paraId="1FA935A6" w14:textId="77777777" w:rsidR="005465A8" w:rsidRDefault="005465A8" w:rsidP="005465A8"/>
        </w:tc>
      </w:tr>
      <w:tr w:rsidR="005465A8" w14:paraId="6100A364" w14:textId="77777777" w:rsidTr="006A7B86">
        <w:tc>
          <w:tcPr>
            <w:tcW w:w="629" w:type="dxa"/>
          </w:tcPr>
          <w:p w14:paraId="600BDDE7" w14:textId="41475477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00" w:type="dxa"/>
          </w:tcPr>
          <w:p w14:paraId="424CCE05" w14:textId="1A593E06" w:rsidR="005465A8" w:rsidRDefault="005465A8" w:rsidP="005465A8">
            <w:r>
              <w:t>Eastern/Central Pacific</w:t>
            </w:r>
          </w:p>
        </w:tc>
        <w:tc>
          <w:tcPr>
            <w:tcW w:w="4797" w:type="dxa"/>
          </w:tcPr>
          <w:p w14:paraId="17886D43" w14:textId="48D23FA2" w:rsidR="005465A8" w:rsidRDefault="005465A8" w:rsidP="005465A8">
            <w:r>
              <w:t>Hurricane</w:t>
            </w:r>
          </w:p>
        </w:tc>
        <w:tc>
          <w:tcPr>
            <w:tcW w:w="3118" w:type="dxa"/>
          </w:tcPr>
          <w:p w14:paraId="67D455D7" w14:textId="628CDCDD" w:rsidR="005465A8" w:rsidRDefault="005465A8" w:rsidP="005465A8">
            <w:r>
              <w:t>Sergio, Norman, Olivia</w:t>
            </w:r>
          </w:p>
        </w:tc>
        <w:tc>
          <w:tcPr>
            <w:tcW w:w="3260" w:type="dxa"/>
          </w:tcPr>
          <w:p w14:paraId="57EE0347" w14:textId="77777777" w:rsidR="005465A8" w:rsidRDefault="005465A8" w:rsidP="005465A8"/>
        </w:tc>
      </w:tr>
      <w:tr w:rsidR="005465A8" w14:paraId="2B5FAAE7" w14:textId="77777777" w:rsidTr="006A7B86">
        <w:tc>
          <w:tcPr>
            <w:tcW w:w="629" w:type="dxa"/>
          </w:tcPr>
          <w:p w14:paraId="7089230B" w14:textId="560E7272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00" w:type="dxa"/>
          </w:tcPr>
          <w:p w14:paraId="58125687" w14:textId="2EAFF2C5" w:rsidR="005465A8" w:rsidRDefault="005465A8" w:rsidP="005465A8">
            <w:r>
              <w:t>Australian/Southeast Indian</w:t>
            </w:r>
          </w:p>
        </w:tc>
        <w:tc>
          <w:tcPr>
            <w:tcW w:w="4797" w:type="dxa"/>
          </w:tcPr>
          <w:p w14:paraId="528E6ADC" w14:textId="5F86C229" w:rsidR="005465A8" w:rsidRPr="00782A48" w:rsidRDefault="005465A8" w:rsidP="005465A8">
            <w:pPr>
              <w:rPr>
                <w:bCs/>
              </w:rPr>
            </w:pPr>
            <w:r w:rsidRPr="00F5079A">
              <w:rPr>
                <w:b/>
              </w:rPr>
              <w:t>Cyclone</w:t>
            </w:r>
          </w:p>
        </w:tc>
        <w:tc>
          <w:tcPr>
            <w:tcW w:w="3118" w:type="dxa"/>
          </w:tcPr>
          <w:p w14:paraId="3CA65064" w14:textId="02B10919" w:rsidR="005465A8" w:rsidRDefault="005465A8" w:rsidP="005465A8">
            <w:r>
              <w:t xml:space="preserve">Owen, </w:t>
            </w:r>
            <w:r w:rsidRPr="0030306A">
              <w:rPr>
                <w:color w:val="FFFFFF" w:themeColor="background1"/>
              </w:rPr>
              <w:t>Usagi</w:t>
            </w:r>
            <w:r>
              <w:t>, Kelvin</w:t>
            </w:r>
          </w:p>
        </w:tc>
        <w:tc>
          <w:tcPr>
            <w:tcW w:w="3260" w:type="dxa"/>
          </w:tcPr>
          <w:p w14:paraId="5366D755" w14:textId="77777777" w:rsidR="005465A8" w:rsidRDefault="005465A8" w:rsidP="005465A8"/>
        </w:tc>
      </w:tr>
    </w:tbl>
    <w:p w14:paraId="102C1D4A" w14:textId="77777777" w:rsidR="00D110BF" w:rsidRPr="00D05E3C" w:rsidRDefault="00D110BF" w:rsidP="00D110BF"/>
    <w:tbl>
      <w:tblPr>
        <w:tblStyle w:val="TableGrid"/>
        <w:tblpPr w:leftFromText="180" w:rightFromText="180" w:vertAnchor="text" w:horzAnchor="margin" w:tblpXSpec="right" w:tblpY="-230"/>
        <w:tblW w:w="0" w:type="auto"/>
        <w:tblLook w:val="04A0" w:firstRow="1" w:lastRow="0" w:firstColumn="1" w:lastColumn="0" w:noHBand="0" w:noVBand="1"/>
      </w:tblPr>
      <w:tblGrid>
        <w:gridCol w:w="1798"/>
        <w:gridCol w:w="2214"/>
        <w:gridCol w:w="1651"/>
        <w:gridCol w:w="1670"/>
      </w:tblGrid>
      <w:tr w:rsidR="005465A8" w14:paraId="40EDC88E" w14:textId="77777777" w:rsidTr="006A7B86">
        <w:trPr>
          <w:trHeight w:val="552"/>
        </w:trPr>
        <w:tc>
          <w:tcPr>
            <w:tcW w:w="1798" w:type="dxa"/>
          </w:tcPr>
          <w:p w14:paraId="76A34067" w14:textId="7DA5E8E9" w:rsidR="005465A8" w:rsidRPr="00E02F99" w:rsidRDefault="005465A8" w:rsidP="005465A8">
            <w:pPr>
              <w:rPr>
                <w:b/>
                <w:sz w:val="20"/>
              </w:rPr>
            </w:pPr>
            <w:r w:rsidRPr="00E02F99">
              <w:rPr>
                <w:b/>
              </w:rPr>
              <w:t>Basin names</w:t>
            </w:r>
          </w:p>
        </w:tc>
        <w:tc>
          <w:tcPr>
            <w:tcW w:w="2214" w:type="dxa"/>
          </w:tcPr>
          <w:p w14:paraId="6FEA96E4" w14:textId="5124DFE0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Australian/Southwest Pacific</w:t>
            </w:r>
          </w:p>
        </w:tc>
        <w:tc>
          <w:tcPr>
            <w:tcW w:w="1651" w:type="dxa"/>
          </w:tcPr>
          <w:p w14:paraId="15ABA330" w14:textId="2F5E5AA9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Northwest Pacific</w:t>
            </w:r>
          </w:p>
        </w:tc>
        <w:tc>
          <w:tcPr>
            <w:tcW w:w="1670" w:type="dxa"/>
          </w:tcPr>
          <w:p w14:paraId="74A033BD" w14:textId="2156FBE9" w:rsidR="005465A8" w:rsidRPr="00E02F99" w:rsidRDefault="005465A8" w:rsidP="005465A8">
            <w:pPr>
              <w:rPr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North Indian</w:t>
            </w:r>
          </w:p>
        </w:tc>
      </w:tr>
      <w:tr w:rsidR="005465A8" w14:paraId="5F0966FF" w14:textId="77777777" w:rsidTr="006A7B86">
        <w:trPr>
          <w:trHeight w:val="548"/>
        </w:trPr>
        <w:tc>
          <w:tcPr>
            <w:tcW w:w="1798" w:type="dxa"/>
          </w:tcPr>
          <w:p w14:paraId="7D33C2D4" w14:textId="3B3198F8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Southwest Indian</w:t>
            </w:r>
          </w:p>
        </w:tc>
        <w:tc>
          <w:tcPr>
            <w:tcW w:w="2214" w:type="dxa"/>
          </w:tcPr>
          <w:p w14:paraId="45C637A6" w14:textId="69E19B61" w:rsidR="005465A8" w:rsidRPr="00E02F99" w:rsidRDefault="005465A8" w:rsidP="005465A8">
            <w:pPr>
              <w:rPr>
                <w:sz w:val="20"/>
              </w:rPr>
            </w:pPr>
            <w:r w:rsidRPr="00E02F99">
              <w:rPr>
                <w:sz w:val="20"/>
              </w:rPr>
              <w:t>Australian/Southeast Indian</w:t>
            </w:r>
          </w:p>
        </w:tc>
        <w:tc>
          <w:tcPr>
            <w:tcW w:w="1651" w:type="dxa"/>
          </w:tcPr>
          <w:p w14:paraId="6051C63A" w14:textId="5ED891CF" w:rsidR="005465A8" w:rsidRPr="00E02F99" w:rsidRDefault="005465A8" w:rsidP="005465A8">
            <w:pPr>
              <w:rPr>
                <w:sz w:val="20"/>
              </w:rPr>
            </w:pPr>
            <w:r>
              <w:rPr>
                <w:sz w:val="20"/>
              </w:rPr>
              <w:t xml:space="preserve">North </w:t>
            </w:r>
            <w:r w:rsidRPr="00E02F99">
              <w:rPr>
                <w:sz w:val="20"/>
              </w:rPr>
              <w:t>Atlantic</w:t>
            </w:r>
          </w:p>
        </w:tc>
        <w:tc>
          <w:tcPr>
            <w:tcW w:w="1670" w:type="dxa"/>
          </w:tcPr>
          <w:p w14:paraId="3C2E80A1" w14:textId="0BF1F679" w:rsidR="005465A8" w:rsidRPr="00E02F99" w:rsidRDefault="005465A8" w:rsidP="005465A8">
            <w:pPr>
              <w:rPr>
                <w:sz w:val="20"/>
              </w:rPr>
            </w:pPr>
            <w:r w:rsidRPr="0030306A">
              <w:rPr>
                <w:color w:val="FFFFFF" w:themeColor="background1"/>
                <w:sz w:val="20"/>
              </w:rPr>
              <w:t>Eastern/Central Pacific</w:t>
            </w:r>
          </w:p>
        </w:tc>
      </w:tr>
    </w:tbl>
    <w:p w14:paraId="06C11B8F" w14:textId="77777777" w:rsidR="00D110BF" w:rsidRPr="00DB110D" w:rsidRDefault="00D110BF" w:rsidP="00D110BF">
      <w:pPr>
        <w:spacing w:after="0"/>
        <w:rPr>
          <w:rFonts w:ascii="Open Sans Semibold" w:hAnsi="Open Sans Semibold" w:cs="Open Sans Semibold"/>
          <w:b/>
          <w:sz w:val="40"/>
        </w:rPr>
      </w:pPr>
      <w:r w:rsidRPr="00C0437C">
        <w:rPr>
          <w:rFonts w:ascii="Open Sans Semibold" w:hAnsi="Open Sans Semibold" w:cs="Open Sans Semibold"/>
          <w:b/>
          <w:sz w:val="40"/>
        </w:rPr>
        <w:t>What do you call a Tropical Cyclone?</w:t>
      </w:r>
    </w:p>
    <w:p w14:paraId="394AE509" w14:textId="77777777" w:rsidR="00D110BF" w:rsidRDefault="00D110BF" w:rsidP="00D110BF"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5CC89E2" wp14:editId="62D26D34">
                <wp:simplePos x="0" y="0"/>
                <wp:positionH relativeFrom="margin">
                  <wp:posOffset>7143750</wp:posOffset>
                </wp:positionH>
                <wp:positionV relativeFrom="paragraph">
                  <wp:posOffset>2520950</wp:posOffset>
                </wp:positionV>
                <wp:extent cx="1104900" cy="1066800"/>
                <wp:effectExtent l="0" t="0" r="0" b="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66AB07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C89E2" id="Text Box 101" o:spid="_x0000_s1054" type="#_x0000_t202" style="position:absolute;margin-left:562.5pt;margin-top:198.5pt;width:87pt;height:84pt;z-index:251810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" filled="f" stroked="f" strokeweight=".5pt">
                <v:textbox>
                  <w:txbxContent>
                    <w:p w14:paraId="1366AB07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3DB45662" wp14:editId="4A62B60F">
                <wp:simplePos x="0" y="0"/>
                <wp:positionH relativeFrom="margin">
                  <wp:posOffset>8915400</wp:posOffset>
                </wp:positionH>
                <wp:positionV relativeFrom="paragraph">
                  <wp:posOffset>2463800</wp:posOffset>
                </wp:positionV>
                <wp:extent cx="1104900" cy="1066800"/>
                <wp:effectExtent l="0" t="0" r="0" b="0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4D8A25" w14:textId="13F94515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45662" id="Text Box 102" o:spid="_x0000_s1055" type="#_x0000_t202" style="position:absolute;margin-left:702pt;margin-top:194pt;width:87pt;height:84pt;z-index:251812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" filled="f" stroked="f" strokeweight=".5pt">
                <v:textbox>
                  <w:txbxContent>
                    <w:p w14:paraId="174D8A25" w14:textId="13F94515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7EF29BA" wp14:editId="3D209AF7">
                <wp:simplePos x="0" y="0"/>
                <wp:positionH relativeFrom="margin">
                  <wp:posOffset>8629650</wp:posOffset>
                </wp:positionH>
                <wp:positionV relativeFrom="paragraph">
                  <wp:posOffset>1616075</wp:posOffset>
                </wp:positionV>
                <wp:extent cx="1104900" cy="1066800"/>
                <wp:effectExtent l="0" t="0" r="0" b="0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0C8EEC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 w:rsidRPr="00D05E3C">
                              <w:rPr>
                                <w:b/>
                                <w:sz w:val="90"/>
                                <w:szCs w:val="9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F29BA" id="Text Box 103" o:spid="_x0000_s1056" type="#_x0000_t202" style="position:absolute;margin-left:679.5pt;margin-top:127.25pt;width:87pt;height:84pt;z-index:251811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" filled="f" stroked="f" strokeweight=".5pt">
                <v:textbox>
                  <w:txbxContent>
                    <w:p w14:paraId="290C8EEC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 w:rsidRPr="00D05E3C">
                        <w:rPr>
                          <w:b/>
                          <w:sz w:val="90"/>
                          <w:szCs w:val="90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26E5B9C4" wp14:editId="56146B58">
                <wp:simplePos x="0" y="0"/>
                <wp:positionH relativeFrom="margin">
                  <wp:posOffset>6629400</wp:posOffset>
                </wp:positionH>
                <wp:positionV relativeFrom="paragraph">
                  <wp:posOffset>2044700</wp:posOffset>
                </wp:positionV>
                <wp:extent cx="1104900" cy="1066800"/>
                <wp:effectExtent l="0" t="0" r="0" b="0"/>
                <wp:wrapNone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6C0127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5B9C4" id="Text Box 104" o:spid="_x0000_s1057" type="#_x0000_t202" style="position:absolute;margin-left:522pt;margin-top:161pt;width:87pt;height:84pt;z-index:251809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" filled="f" stroked="f" strokeweight=".5pt">
                <v:textbox>
                  <w:txbxContent>
                    <w:p w14:paraId="116C0127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866F252" wp14:editId="506B2E72">
                <wp:simplePos x="0" y="0"/>
                <wp:positionH relativeFrom="margin">
                  <wp:posOffset>6067425</wp:posOffset>
                </wp:positionH>
                <wp:positionV relativeFrom="paragraph">
                  <wp:posOffset>2444750</wp:posOffset>
                </wp:positionV>
                <wp:extent cx="1104900" cy="1066800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920DAA" w14:textId="5CDBE323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6F252" id="Text Box 105" o:spid="_x0000_s1058" type="#_x0000_t202" style="position:absolute;margin-left:477.75pt;margin-top:192.5pt;width:87pt;height:84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" filled="f" stroked="f" strokeweight=".5pt">
                <v:textbox>
                  <w:txbxContent>
                    <w:p w14:paraId="5B920DAA" w14:textId="5CDBE323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AE1B284" wp14:editId="7F8A4964">
                <wp:simplePos x="0" y="0"/>
                <wp:positionH relativeFrom="margin">
                  <wp:posOffset>923925</wp:posOffset>
                </wp:positionH>
                <wp:positionV relativeFrom="paragraph">
                  <wp:posOffset>1511300</wp:posOffset>
                </wp:positionV>
                <wp:extent cx="1104900" cy="1066800"/>
                <wp:effectExtent l="0" t="0" r="0" b="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EC1827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1B284" id="Text Box 106" o:spid="_x0000_s1059" type="#_x0000_t202" style="position:absolute;margin-left:72.75pt;margin-top:119pt;width:87pt;height:84pt;z-index:25179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" filled="f" stroked="f" strokeweight=".5pt">
                <v:textbox>
                  <w:txbxContent>
                    <w:p w14:paraId="14EC1827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72E808E" wp14:editId="4E06B1E9">
                <wp:simplePos x="0" y="0"/>
                <wp:positionH relativeFrom="margin">
                  <wp:posOffset>3429000</wp:posOffset>
                </wp:positionH>
                <wp:positionV relativeFrom="paragraph">
                  <wp:posOffset>1358900</wp:posOffset>
                </wp:positionV>
                <wp:extent cx="1104900" cy="1066800"/>
                <wp:effectExtent l="0" t="0" r="0" b="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F68774" w14:textId="77777777" w:rsidR="00D110BF" w:rsidRPr="00D05E3C" w:rsidRDefault="00D110BF" w:rsidP="00D110BF">
                            <w:pPr>
                              <w:jc w:val="center"/>
                              <w:rPr>
                                <w:b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b/>
                                <w:sz w:val="90"/>
                                <w:szCs w:val="9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E808E" id="Text Box 107" o:spid="_x0000_s1060" type="#_x0000_t202" style="position:absolute;margin-left:270pt;margin-top:107pt;width:87pt;height:84pt;z-index:251807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" filled="f" stroked="f" strokeweight=".5pt">
                <v:textbox>
                  <w:txbxContent>
                    <w:p w14:paraId="56F68774" w14:textId="77777777" w:rsidR="00D110BF" w:rsidRPr="00D05E3C" w:rsidRDefault="00D110BF" w:rsidP="00D110BF">
                      <w:pPr>
                        <w:jc w:val="center"/>
                        <w:rPr>
                          <w:b/>
                          <w:sz w:val="90"/>
                          <w:szCs w:val="90"/>
                        </w:rPr>
                      </w:pPr>
                      <w:r>
                        <w:rPr>
                          <w:b/>
                          <w:sz w:val="90"/>
                          <w:szCs w:val="9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1E407E4" wp14:editId="540FA446">
                <wp:simplePos x="0" y="0"/>
                <wp:positionH relativeFrom="column">
                  <wp:posOffset>6734175</wp:posOffset>
                </wp:positionH>
                <wp:positionV relativeFrom="paragraph">
                  <wp:posOffset>2101850</wp:posOffset>
                </wp:positionV>
                <wp:extent cx="200025" cy="247650"/>
                <wp:effectExtent l="38100" t="38100" r="28575" b="19050"/>
                <wp:wrapNone/>
                <wp:docPr id="108" name="Straight Arrow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476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B18E2" id="Straight Arrow Connector 108" o:spid="_x0000_s1026" type="#_x0000_t32" style="position:absolute;margin-left:530.25pt;margin-top:165.5pt;width:15.75pt;height:19.5pt;flip:x y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771DE160" wp14:editId="505C18CF">
                <wp:simplePos x="0" y="0"/>
                <wp:positionH relativeFrom="column">
                  <wp:posOffset>7658100</wp:posOffset>
                </wp:positionH>
                <wp:positionV relativeFrom="paragraph">
                  <wp:posOffset>3302000</wp:posOffset>
                </wp:positionV>
                <wp:extent cx="45719" cy="285750"/>
                <wp:effectExtent l="76200" t="19050" r="50165" b="38100"/>
                <wp:wrapNone/>
                <wp:docPr id="109" name="Straight Arrow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85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32F47" id="Straight Arrow Connector 109" o:spid="_x0000_s1026" type="#_x0000_t32" style="position:absolute;margin-left:603pt;margin-top:260pt;width:3.6pt;height:22.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8309DA1" wp14:editId="7C1C20EC">
                <wp:simplePos x="0" y="0"/>
                <wp:positionH relativeFrom="column">
                  <wp:posOffset>7372350</wp:posOffset>
                </wp:positionH>
                <wp:positionV relativeFrom="paragraph">
                  <wp:posOffset>2692400</wp:posOffset>
                </wp:positionV>
                <wp:extent cx="581025" cy="581025"/>
                <wp:effectExtent l="19050" t="19050" r="28575" b="28575"/>
                <wp:wrapNone/>
                <wp:docPr id="110" name="Oval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258C66" id="Oval 110" o:spid="_x0000_s1026" style="position:absolute;margin-left:580.5pt;margin-top:212pt;width:45.75pt;height:45.7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5E27EC41" wp14:editId="3C9F5075">
                <wp:simplePos x="0" y="0"/>
                <wp:positionH relativeFrom="column">
                  <wp:posOffset>9001125</wp:posOffset>
                </wp:positionH>
                <wp:positionV relativeFrom="paragraph">
                  <wp:posOffset>3121024</wp:posOffset>
                </wp:positionV>
                <wp:extent cx="247650" cy="152400"/>
                <wp:effectExtent l="38100" t="19050" r="19050" b="38100"/>
                <wp:wrapNone/>
                <wp:docPr id="111" name="Straight Arrow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650" cy="152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0BF2B" id="Straight Arrow Connector 111" o:spid="_x0000_s1026" type="#_x0000_t32" style="position:absolute;margin-left:708.75pt;margin-top:245.75pt;width:19.5pt;height:12pt;flip:x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6DE5FFC" wp14:editId="5C152B53">
                <wp:simplePos x="0" y="0"/>
                <wp:positionH relativeFrom="column">
                  <wp:posOffset>8743949</wp:posOffset>
                </wp:positionH>
                <wp:positionV relativeFrom="paragraph">
                  <wp:posOffset>1663700</wp:posOffset>
                </wp:positionV>
                <wp:extent cx="200025" cy="228600"/>
                <wp:effectExtent l="38100" t="38100" r="28575" b="19050"/>
                <wp:wrapNone/>
                <wp:docPr id="112" name="Straight Arrow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131FF" id="Straight Arrow Connector 112" o:spid="_x0000_s1026" type="#_x0000_t32" style="position:absolute;margin-left:688.5pt;margin-top:131pt;width:15.75pt;height:18pt;flip:x y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332BF4C2" wp14:editId="385975A4">
                <wp:simplePos x="0" y="0"/>
                <wp:positionH relativeFrom="column">
                  <wp:posOffset>8591550</wp:posOffset>
                </wp:positionH>
                <wp:positionV relativeFrom="paragraph">
                  <wp:posOffset>2110740</wp:posOffset>
                </wp:positionV>
                <wp:extent cx="314325" cy="45719"/>
                <wp:effectExtent l="0" t="76200" r="9525" b="69215"/>
                <wp:wrapNone/>
                <wp:docPr id="113" name="Straight Arrow Connector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4325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F7DD8" id="Straight Arrow Connector 113" o:spid="_x0000_s1026" type="#_x0000_t32" style="position:absolute;margin-left:676.5pt;margin-top:166.2pt;width:24.75pt;height:3.6pt;flip:x y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5B02F323" wp14:editId="1B366866">
                <wp:simplePos x="0" y="0"/>
                <wp:positionH relativeFrom="column">
                  <wp:posOffset>8905875</wp:posOffset>
                </wp:positionH>
                <wp:positionV relativeFrom="paragraph">
                  <wp:posOffset>1784985</wp:posOffset>
                </wp:positionV>
                <wp:extent cx="581025" cy="581025"/>
                <wp:effectExtent l="19050" t="19050" r="28575" b="28575"/>
                <wp:wrapNone/>
                <wp:docPr id="114" name="Oval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8D55AF" id="Oval 114" o:spid="_x0000_s1026" style="position:absolute;margin-left:701.25pt;margin-top:140.55pt;width:45.75pt;height:45.7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114FCD00" wp14:editId="3D783877">
                <wp:simplePos x="0" y="0"/>
                <wp:positionH relativeFrom="column">
                  <wp:posOffset>7153275</wp:posOffset>
                </wp:positionH>
                <wp:positionV relativeFrom="paragraph">
                  <wp:posOffset>1968499</wp:posOffset>
                </wp:positionV>
                <wp:extent cx="95250" cy="257175"/>
                <wp:effectExtent l="57150" t="38100" r="38100" b="9525"/>
                <wp:wrapNone/>
                <wp:docPr id="115" name="Straight Arrow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2571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AE46C" id="Straight Arrow Connector 115" o:spid="_x0000_s1026" type="#_x0000_t32" style="position:absolute;margin-left:563.25pt;margin-top:155pt;width:7.5pt;height:20.25pt;flip:x y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481B014D" wp14:editId="4F0DB92B">
                <wp:simplePos x="0" y="0"/>
                <wp:positionH relativeFrom="column">
                  <wp:posOffset>6067425</wp:posOffset>
                </wp:positionH>
                <wp:positionV relativeFrom="paragraph">
                  <wp:posOffset>3054350</wp:posOffset>
                </wp:positionV>
                <wp:extent cx="285750" cy="142875"/>
                <wp:effectExtent l="38100" t="19050" r="19050" b="47625"/>
                <wp:wrapNone/>
                <wp:docPr id="116" name="Straight Arrow Connector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0" cy="1428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B4C0C" id="Straight Arrow Connector 116" o:spid="_x0000_s1026" type="#_x0000_t32" style="position:absolute;margin-left:477.75pt;margin-top:240.5pt;width:22.5pt;height:11.25pt;flip:x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5C858A6D" wp14:editId="0A1C4F58">
                <wp:simplePos x="0" y="0"/>
                <wp:positionH relativeFrom="column">
                  <wp:posOffset>838200</wp:posOffset>
                </wp:positionH>
                <wp:positionV relativeFrom="paragraph">
                  <wp:posOffset>1797050</wp:posOffset>
                </wp:positionV>
                <wp:extent cx="323850" cy="114300"/>
                <wp:effectExtent l="0" t="57150" r="19050" b="19050"/>
                <wp:wrapNone/>
                <wp:docPr id="117" name="Straight Arrow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114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2789C" id="Straight Arrow Connector 117" o:spid="_x0000_s1026" type="#_x0000_t32" style="position:absolute;margin-left:66pt;margin-top:141.5pt;width:25.5pt;height:9pt;flip:x y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B1C8AFA" wp14:editId="110C98E0">
                <wp:simplePos x="0" y="0"/>
                <wp:positionH relativeFrom="column">
                  <wp:posOffset>1257299</wp:posOffset>
                </wp:positionH>
                <wp:positionV relativeFrom="paragraph">
                  <wp:posOffset>1444625</wp:posOffset>
                </wp:positionV>
                <wp:extent cx="123825" cy="228600"/>
                <wp:effectExtent l="38100" t="38100" r="28575" b="19050"/>
                <wp:wrapNone/>
                <wp:docPr id="118" name="Straight Arrow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3825" cy="228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C7A0A" id="Straight Arrow Connector 118" o:spid="_x0000_s1026" type="#_x0000_t32" style="position:absolute;margin-left:99pt;margin-top:113.75pt;width:9.75pt;height:18pt;flip:x y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2B518D30" wp14:editId="72A22CAC">
                <wp:simplePos x="0" y="0"/>
                <wp:positionH relativeFrom="column">
                  <wp:posOffset>3333750</wp:posOffset>
                </wp:positionH>
                <wp:positionV relativeFrom="paragraph">
                  <wp:posOffset>1741805</wp:posOffset>
                </wp:positionV>
                <wp:extent cx="323850" cy="45719"/>
                <wp:effectExtent l="0" t="76200" r="19050" b="69215"/>
                <wp:wrapNone/>
                <wp:docPr id="119" name="Straight Arrow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850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9A06E" id="Straight Arrow Connector 119" o:spid="_x0000_s1026" type="#_x0000_t32" style="position:absolute;margin-left:262.5pt;margin-top:137.15pt;width:25.5pt;height:3.6pt;flip:x y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5298B234" wp14:editId="46F94823">
                <wp:simplePos x="0" y="0"/>
                <wp:positionH relativeFrom="column">
                  <wp:posOffset>3676650</wp:posOffset>
                </wp:positionH>
                <wp:positionV relativeFrom="paragraph">
                  <wp:posOffset>1539875</wp:posOffset>
                </wp:positionV>
                <wp:extent cx="581025" cy="581025"/>
                <wp:effectExtent l="19050" t="19050" r="28575" b="28575"/>
                <wp:wrapNone/>
                <wp:docPr id="120" name="Oval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2E9773" id="Oval 120" o:spid="_x0000_s1026" style="position:absolute;margin-left:289.5pt;margin-top:121.25pt;width:45.75pt;height:45.7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645138FC" wp14:editId="1B040653">
                <wp:simplePos x="0" y="0"/>
                <wp:positionH relativeFrom="column">
                  <wp:posOffset>6886575</wp:posOffset>
                </wp:positionH>
                <wp:positionV relativeFrom="paragraph">
                  <wp:posOffset>2225675</wp:posOffset>
                </wp:positionV>
                <wp:extent cx="581025" cy="581025"/>
                <wp:effectExtent l="19050" t="19050" r="28575" b="28575"/>
                <wp:wrapNone/>
                <wp:docPr id="121" name="Oval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C8C18F" id="Oval 121" o:spid="_x0000_s1026" style="position:absolute;margin-left:542.25pt;margin-top:175.25pt;width:45.75pt;height:45.7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04734B6A" wp14:editId="5620C9E5">
                <wp:simplePos x="0" y="0"/>
                <wp:positionH relativeFrom="column">
                  <wp:posOffset>6334125</wp:posOffset>
                </wp:positionH>
                <wp:positionV relativeFrom="paragraph">
                  <wp:posOffset>2625725</wp:posOffset>
                </wp:positionV>
                <wp:extent cx="581025" cy="581025"/>
                <wp:effectExtent l="19050" t="19050" r="28575" b="28575"/>
                <wp:wrapNone/>
                <wp:docPr id="122" name="Oval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5E068D" id="Oval 122" o:spid="_x0000_s1026" style="position:absolute;margin-left:498.75pt;margin-top:206.75pt;width:45.75pt;height:45.7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42EE2C5C" wp14:editId="46289AEA">
                <wp:simplePos x="0" y="0"/>
                <wp:positionH relativeFrom="column">
                  <wp:posOffset>9182100</wp:posOffset>
                </wp:positionH>
                <wp:positionV relativeFrom="paragraph">
                  <wp:posOffset>2644775</wp:posOffset>
                </wp:positionV>
                <wp:extent cx="581025" cy="581025"/>
                <wp:effectExtent l="19050" t="19050" r="28575" b="28575"/>
                <wp:wrapNone/>
                <wp:docPr id="123" name="Oval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F5BEA5" id="Oval 123" o:spid="_x0000_s1026" style="position:absolute;margin-left:723pt;margin-top:208.25pt;width:45.75pt;height:45.7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ECBE684" wp14:editId="0F5711D3">
                <wp:simplePos x="0" y="0"/>
                <wp:positionH relativeFrom="column">
                  <wp:posOffset>1181100</wp:posOffset>
                </wp:positionH>
                <wp:positionV relativeFrom="paragraph">
                  <wp:posOffset>1663700</wp:posOffset>
                </wp:positionV>
                <wp:extent cx="581025" cy="581025"/>
                <wp:effectExtent l="19050" t="19050" r="28575" b="28575"/>
                <wp:wrapNone/>
                <wp:docPr id="124" name="Oval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5810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DEB50C" id="Oval 124" o:spid="_x0000_s1026" style="position:absolute;margin-left:93pt;margin-top:131pt;width:45.75pt;height:45.7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" fillcolor="white [3212]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A538427" wp14:editId="11017E00">
            <wp:extent cx="9771719" cy="3744678"/>
            <wp:effectExtent l="0" t="0" r="1270" b="8255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09" b="16847"/>
                    <a:stretch/>
                  </pic:blipFill>
                  <pic:spPr bwMode="auto">
                    <a:xfrm>
                      <a:off x="0" y="0"/>
                      <a:ext cx="9772650" cy="374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-28"/>
        <w:tblW w:w="0" w:type="auto"/>
        <w:tblLook w:val="04A0" w:firstRow="1" w:lastRow="0" w:firstColumn="1" w:lastColumn="0" w:noHBand="0" w:noVBand="1"/>
      </w:tblPr>
      <w:tblGrid>
        <w:gridCol w:w="629"/>
        <w:gridCol w:w="3567"/>
        <w:gridCol w:w="4797"/>
        <w:gridCol w:w="3118"/>
        <w:gridCol w:w="3260"/>
      </w:tblGrid>
      <w:tr w:rsidR="005465A8" w14:paraId="57CBFB69" w14:textId="77777777" w:rsidTr="005465A8">
        <w:tc>
          <w:tcPr>
            <w:tcW w:w="629" w:type="dxa"/>
          </w:tcPr>
          <w:p w14:paraId="09416AEE" w14:textId="1514842C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No.</w:t>
            </w:r>
          </w:p>
        </w:tc>
        <w:tc>
          <w:tcPr>
            <w:tcW w:w="3567" w:type="dxa"/>
          </w:tcPr>
          <w:p w14:paraId="2DAFEC14" w14:textId="7F19E948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Basin name</w:t>
            </w:r>
          </w:p>
        </w:tc>
        <w:tc>
          <w:tcPr>
            <w:tcW w:w="4797" w:type="dxa"/>
          </w:tcPr>
          <w:p w14:paraId="510076E8" w14:textId="3F234211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What do they call a tropical cyclone?</w:t>
            </w:r>
          </w:p>
        </w:tc>
        <w:tc>
          <w:tcPr>
            <w:tcW w:w="3118" w:type="dxa"/>
          </w:tcPr>
          <w:p w14:paraId="19DE929A" w14:textId="112F6B42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Recent storms (2018)</w:t>
            </w:r>
          </w:p>
        </w:tc>
        <w:tc>
          <w:tcPr>
            <w:tcW w:w="3260" w:type="dxa"/>
          </w:tcPr>
          <w:p w14:paraId="0AAADC24" w14:textId="2283EB7A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Storms in 2019</w:t>
            </w:r>
          </w:p>
        </w:tc>
      </w:tr>
      <w:tr w:rsidR="005465A8" w14:paraId="63C7BF90" w14:textId="77777777" w:rsidTr="005465A8">
        <w:tc>
          <w:tcPr>
            <w:tcW w:w="629" w:type="dxa"/>
          </w:tcPr>
          <w:p w14:paraId="4778DD09" w14:textId="65EB85CD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1</w:t>
            </w:r>
          </w:p>
        </w:tc>
        <w:tc>
          <w:tcPr>
            <w:tcW w:w="3567" w:type="dxa"/>
          </w:tcPr>
          <w:p w14:paraId="02C47FB6" w14:textId="147B9CD0" w:rsidR="005465A8" w:rsidRDefault="005465A8" w:rsidP="005465A8">
            <w:r w:rsidRPr="00E151CF">
              <w:t>Northwest Pacific</w:t>
            </w:r>
          </w:p>
        </w:tc>
        <w:tc>
          <w:tcPr>
            <w:tcW w:w="4797" w:type="dxa"/>
          </w:tcPr>
          <w:p w14:paraId="476409A3" w14:textId="3BA1CA27" w:rsidR="005465A8" w:rsidRDefault="005465A8" w:rsidP="005465A8">
            <w:r>
              <w:t>Typhoon</w:t>
            </w:r>
          </w:p>
        </w:tc>
        <w:tc>
          <w:tcPr>
            <w:tcW w:w="3118" w:type="dxa"/>
          </w:tcPr>
          <w:p w14:paraId="63D2859C" w14:textId="33252E9D" w:rsidR="005465A8" w:rsidRDefault="005465A8" w:rsidP="005465A8">
            <w:r>
              <w:t>Man-yi, Usagi, Yutu</w:t>
            </w:r>
          </w:p>
        </w:tc>
        <w:tc>
          <w:tcPr>
            <w:tcW w:w="3260" w:type="dxa"/>
          </w:tcPr>
          <w:p w14:paraId="1E5CA8E3" w14:textId="77777777" w:rsidR="005465A8" w:rsidRDefault="005465A8" w:rsidP="005465A8"/>
        </w:tc>
      </w:tr>
      <w:tr w:rsidR="005465A8" w14:paraId="7B2B1F47" w14:textId="77777777" w:rsidTr="005465A8">
        <w:tc>
          <w:tcPr>
            <w:tcW w:w="629" w:type="dxa"/>
          </w:tcPr>
          <w:p w14:paraId="010CF2E0" w14:textId="483A1EAA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2</w:t>
            </w:r>
          </w:p>
        </w:tc>
        <w:tc>
          <w:tcPr>
            <w:tcW w:w="3567" w:type="dxa"/>
          </w:tcPr>
          <w:p w14:paraId="68CE1CA4" w14:textId="25CAEF8B" w:rsidR="005465A8" w:rsidRDefault="005465A8" w:rsidP="005465A8">
            <w:r>
              <w:t>North Atlantic</w:t>
            </w:r>
          </w:p>
        </w:tc>
        <w:tc>
          <w:tcPr>
            <w:tcW w:w="4797" w:type="dxa"/>
          </w:tcPr>
          <w:p w14:paraId="462DB24B" w14:textId="43F8A8AD" w:rsidR="005465A8" w:rsidRDefault="005465A8" w:rsidP="005465A8">
            <w:r>
              <w:t>Hurricane</w:t>
            </w:r>
          </w:p>
        </w:tc>
        <w:tc>
          <w:tcPr>
            <w:tcW w:w="3118" w:type="dxa"/>
          </w:tcPr>
          <w:p w14:paraId="621DD012" w14:textId="034F8E57" w:rsidR="005465A8" w:rsidRDefault="005465A8" w:rsidP="005465A8">
            <w:r>
              <w:t>Florence, Leslie, Nadine</w:t>
            </w:r>
          </w:p>
        </w:tc>
        <w:tc>
          <w:tcPr>
            <w:tcW w:w="3260" w:type="dxa"/>
          </w:tcPr>
          <w:p w14:paraId="2CC420CD" w14:textId="77777777" w:rsidR="005465A8" w:rsidRDefault="005465A8" w:rsidP="005465A8"/>
        </w:tc>
      </w:tr>
      <w:tr w:rsidR="005465A8" w14:paraId="10E82AC6" w14:textId="77777777" w:rsidTr="005465A8">
        <w:tc>
          <w:tcPr>
            <w:tcW w:w="629" w:type="dxa"/>
          </w:tcPr>
          <w:p w14:paraId="405BD995" w14:textId="0A517A80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3</w:t>
            </w:r>
          </w:p>
        </w:tc>
        <w:tc>
          <w:tcPr>
            <w:tcW w:w="3567" w:type="dxa"/>
          </w:tcPr>
          <w:p w14:paraId="1EB70D76" w14:textId="78406F1A" w:rsidR="005465A8" w:rsidRDefault="005465A8" w:rsidP="005465A8">
            <w:r w:rsidRPr="0030306A">
              <w:rPr>
                <w:color w:val="FFFFFF" w:themeColor="background1"/>
              </w:rPr>
              <w:t>North Indian</w:t>
            </w:r>
          </w:p>
        </w:tc>
        <w:tc>
          <w:tcPr>
            <w:tcW w:w="4797" w:type="dxa"/>
          </w:tcPr>
          <w:p w14:paraId="6F8C23A8" w14:textId="3DE8600A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6E40E248" w14:textId="579A2E43" w:rsidR="005465A8" w:rsidRDefault="005465A8" w:rsidP="005465A8">
            <w:r w:rsidRPr="0030306A">
              <w:rPr>
                <w:color w:val="FFFFFF" w:themeColor="background1"/>
              </w:rPr>
              <w:t>Phetha</w:t>
            </w:r>
            <w:r>
              <w:t xml:space="preserve">, Gaja, </w:t>
            </w:r>
            <w:r w:rsidRPr="0030306A">
              <w:rPr>
                <w:color w:val="FFFFFF" w:themeColor="background1"/>
              </w:rPr>
              <w:t>Luban</w:t>
            </w:r>
          </w:p>
        </w:tc>
        <w:tc>
          <w:tcPr>
            <w:tcW w:w="3260" w:type="dxa"/>
          </w:tcPr>
          <w:p w14:paraId="4A35E6E8" w14:textId="77777777" w:rsidR="005465A8" w:rsidRDefault="005465A8" w:rsidP="005465A8"/>
        </w:tc>
      </w:tr>
      <w:tr w:rsidR="005465A8" w14:paraId="6EFE047D" w14:textId="77777777" w:rsidTr="005465A8">
        <w:tc>
          <w:tcPr>
            <w:tcW w:w="629" w:type="dxa"/>
          </w:tcPr>
          <w:p w14:paraId="35BDB543" w14:textId="47ADB7F5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4</w:t>
            </w:r>
          </w:p>
        </w:tc>
        <w:tc>
          <w:tcPr>
            <w:tcW w:w="3567" w:type="dxa"/>
          </w:tcPr>
          <w:p w14:paraId="49DFA22E" w14:textId="6A0AF83F" w:rsidR="005465A8" w:rsidRDefault="005465A8" w:rsidP="005465A8">
            <w:r>
              <w:t>Australian/Southwest Pacific</w:t>
            </w:r>
          </w:p>
        </w:tc>
        <w:tc>
          <w:tcPr>
            <w:tcW w:w="4797" w:type="dxa"/>
          </w:tcPr>
          <w:p w14:paraId="235DAC8F" w14:textId="2A8F8A95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5BB1A85D" w14:textId="05151E9F" w:rsidR="005465A8" w:rsidRDefault="005465A8" w:rsidP="005465A8">
            <w:r>
              <w:t>Gita, Hola, Lexi</w:t>
            </w:r>
          </w:p>
        </w:tc>
        <w:tc>
          <w:tcPr>
            <w:tcW w:w="3260" w:type="dxa"/>
          </w:tcPr>
          <w:p w14:paraId="4994DD63" w14:textId="77777777" w:rsidR="005465A8" w:rsidRDefault="005465A8" w:rsidP="005465A8"/>
        </w:tc>
      </w:tr>
      <w:tr w:rsidR="005465A8" w14:paraId="55B47B32" w14:textId="77777777" w:rsidTr="005465A8">
        <w:tc>
          <w:tcPr>
            <w:tcW w:w="629" w:type="dxa"/>
          </w:tcPr>
          <w:p w14:paraId="21FF3456" w14:textId="5898A06B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5</w:t>
            </w:r>
          </w:p>
        </w:tc>
        <w:tc>
          <w:tcPr>
            <w:tcW w:w="3567" w:type="dxa"/>
          </w:tcPr>
          <w:p w14:paraId="568783B5" w14:textId="5F976A37" w:rsidR="005465A8" w:rsidRDefault="005465A8" w:rsidP="005465A8">
            <w:r>
              <w:t>Southwest Indian</w:t>
            </w:r>
          </w:p>
        </w:tc>
        <w:tc>
          <w:tcPr>
            <w:tcW w:w="4797" w:type="dxa"/>
          </w:tcPr>
          <w:p w14:paraId="27D4A700" w14:textId="01105735" w:rsidR="005465A8" w:rsidRDefault="005465A8" w:rsidP="005465A8">
            <w:r>
              <w:t>Cyclone</w:t>
            </w:r>
          </w:p>
        </w:tc>
        <w:tc>
          <w:tcPr>
            <w:tcW w:w="3118" w:type="dxa"/>
          </w:tcPr>
          <w:p w14:paraId="24176239" w14:textId="4E6F18DE" w:rsidR="005465A8" w:rsidRDefault="005465A8" w:rsidP="005465A8">
            <w:r>
              <w:t>Cilida, Kenanga, Bouchra</w:t>
            </w:r>
          </w:p>
        </w:tc>
        <w:tc>
          <w:tcPr>
            <w:tcW w:w="3260" w:type="dxa"/>
          </w:tcPr>
          <w:p w14:paraId="301FF987" w14:textId="77777777" w:rsidR="005465A8" w:rsidRDefault="005465A8" w:rsidP="005465A8"/>
        </w:tc>
      </w:tr>
      <w:tr w:rsidR="005465A8" w14:paraId="3903010B" w14:textId="77777777" w:rsidTr="005465A8">
        <w:tc>
          <w:tcPr>
            <w:tcW w:w="629" w:type="dxa"/>
          </w:tcPr>
          <w:p w14:paraId="07E70E20" w14:textId="57B8EEE3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6</w:t>
            </w:r>
          </w:p>
        </w:tc>
        <w:tc>
          <w:tcPr>
            <w:tcW w:w="3567" w:type="dxa"/>
          </w:tcPr>
          <w:p w14:paraId="461596C0" w14:textId="6D43603E" w:rsidR="005465A8" w:rsidRDefault="005465A8" w:rsidP="005465A8">
            <w:r w:rsidRPr="0030306A">
              <w:rPr>
                <w:color w:val="FFFFFF" w:themeColor="background1"/>
              </w:rPr>
              <w:t>Eastern/Central Pacific</w:t>
            </w:r>
          </w:p>
        </w:tc>
        <w:tc>
          <w:tcPr>
            <w:tcW w:w="4797" w:type="dxa"/>
          </w:tcPr>
          <w:p w14:paraId="45451546" w14:textId="66DC0C25" w:rsidR="005465A8" w:rsidRDefault="005465A8" w:rsidP="005465A8">
            <w:r w:rsidRPr="0030306A">
              <w:rPr>
                <w:color w:val="FFFFFF" w:themeColor="background1"/>
              </w:rPr>
              <w:t>Hurricane</w:t>
            </w:r>
          </w:p>
        </w:tc>
        <w:tc>
          <w:tcPr>
            <w:tcW w:w="3118" w:type="dxa"/>
          </w:tcPr>
          <w:p w14:paraId="064DE9E3" w14:textId="5BF7A431" w:rsidR="005465A8" w:rsidRDefault="005465A8" w:rsidP="005465A8">
            <w:r w:rsidRPr="0030306A">
              <w:rPr>
                <w:color w:val="FFFFFF" w:themeColor="background1"/>
              </w:rPr>
              <w:t>Sergio</w:t>
            </w:r>
            <w:r>
              <w:t>, Norman, Olivia</w:t>
            </w:r>
          </w:p>
        </w:tc>
        <w:tc>
          <w:tcPr>
            <w:tcW w:w="3260" w:type="dxa"/>
          </w:tcPr>
          <w:p w14:paraId="76125991" w14:textId="77777777" w:rsidR="005465A8" w:rsidRDefault="005465A8" w:rsidP="005465A8"/>
        </w:tc>
      </w:tr>
      <w:tr w:rsidR="005465A8" w14:paraId="5C45098A" w14:textId="77777777" w:rsidTr="005465A8">
        <w:tc>
          <w:tcPr>
            <w:tcW w:w="629" w:type="dxa"/>
          </w:tcPr>
          <w:p w14:paraId="434BD617" w14:textId="57CEC488" w:rsidR="005465A8" w:rsidRPr="00F5079A" w:rsidRDefault="005465A8" w:rsidP="005465A8">
            <w:pPr>
              <w:rPr>
                <w:b/>
              </w:rPr>
            </w:pPr>
            <w:r w:rsidRPr="00F5079A">
              <w:rPr>
                <w:b/>
              </w:rPr>
              <w:t>7</w:t>
            </w:r>
          </w:p>
        </w:tc>
        <w:tc>
          <w:tcPr>
            <w:tcW w:w="3567" w:type="dxa"/>
          </w:tcPr>
          <w:p w14:paraId="4F611B0E" w14:textId="3A862395" w:rsidR="005465A8" w:rsidRDefault="005465A8" w:rsidP="005465A8">
            <w:r>
              <w:t>Australian/Southeast Indian</w:t>
            </w:r>
          </w:p>
        </w:tc>
        <w:tc>
          <w:tcPr>
            <w:tcW w:w="4797" w:type="dxa"/>
          </w:tcPr>
          <w:p w14:paraId="5B57B4BC" w14:textId="48232C04" w:rsidR="005465A8" w:rsidRPr="00782A48" w:rsidRDefault="005465A8" w:rsidP="005465A8">
            <w:pPr>
              <w:rPr>
                <w:bCs/>
              </w:rPr>
            </w:pPr>
            <w:r w:rsidRPr="00F5079A">
              <w:rPr>
                <w:b/>
              </w:rPr>
              <w:t>Cyclone</w:t>
            </w:r>
          </w:p>
        </w:tc>
        <w:tc>
          <w:tcPr>
            <w:tcW w:w="3118" w:type="dxa"/>
          </w:tcPr>
          <w:p w14:paraId="4EBD8988" w14:textId="5C6B8A53" w:rsidR="005465A8" w:rsidRDefault="005465A8" w:rsidP="005465A8">
            <w:r>
              <w:t>Owen, Usagi, Kelvin</w:t>
            </w:r>
          </w:p>
        </w:tc>
        <w:tc>
          <w:tcPr>
            <w:tcW w:w="3260" w:type="dxa"/>
          </w:tcPr>
          <w:p w14:paraId="5851FC33" w14:textId="77777777" w:rsidR="005465A8" w:rsidRDefault="005465A8" w:rsidP="005465A8"/>
        </w:tc>
      </w:tr>
    </w:tbl>
    <w:p w14:paraId="5F8BEB3E" w14:textId="77777777" w:rsidR="00D110BF" w:rsidRPr="00D05E3C" w:rsidRDefault="00D110BF" w:rsidP="00D110BF"/>
    <w:p w14:paraId="6214F9DD" w14:textId="77777777" w:rsidR="00DB110D" w:rsidRPr="00D05E3C" w:rsidRDefault="00DB110D" w:rsidP="00D05E3C"/>
    <w:sectPr w:rsidR="00DB110D" w:rsidRPr="00D05E3C" w:rsidSect="00DB110D">
      <w:pgSz w:w="16838" w:h="11906" w:orient="landscape"/>
      <w:pgMar w:top="680" w:right="680" w:bottom="680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7398D5" w14:textId="77777777" w:rsidR="000F1570" w:rsidRDefault="000F1570" w:rsidP="0017581E">
      <w:pPr>
        <w:spacing w:after="0" w:line="240" w:lineRule="auto"/>
      </w:pPr>
      <w:r>
        <w:separator/>
      </w:r>
    </w:p>
  </w:endnote>
  <w:endnote w:type="continuationSeparator" w:id="0">
    <w:p w14:paraId="1AF7EC66" w14:textId="77777777" w:rsidR="000F1570" w:rsidRDefault="000F1570" w:rsidP="001758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18A20C" w14:textId="77777777" w:rsidR="000F1570" w:rsidRDefault="000F1570" w:rsidP="0017581E">
      <w:pPr>
        <w:spacing w:after="0" w:line="240" w:lineRule="auto"/>
      </w:pPr>
      <w:r>
        <w:separator/>
      </w:r>
    </w:p>
  </w:footnote>
  <w:footnote w:type="continuationSeparator" w:id="0">
    <w:p w14:paraId="57CBC670" w14:textId="77777777" w:rsidR="000F1570" w:rsidRDefault="000F1570" w:rsidP="001758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jSytLA0MTY0MTFU0lEKTi0uzszPAykwrAUAvZ9prywAAAA="/>
  </w:docVars>
  <w:rsids>
    <w:rsidRoot w:val="00FC65BA"/>
    <w:rsid w:val="000F1570"/>
    <w:rsid w:val="00135905"/>
    <w:rsid w:val="0017581E"/>
    <w:rsid w:val="002F61B0"/>
    <w:rsid w:val="003C28A1"/>
    <w:rsid w:val="005465A8"/>
    <w:rsid w:val="005D24D2"/>
    <w:rsid w:val="009C1D0D"/>
    <w:rsid w:val="00A37E50"/>
    <w:rsid w:val="00A56763"/>
    <w:rsid w:val="00A95B44"/>
    <w:rsid w:val="00D05E3C"/>
    <w:rsid w:val="00D110BF"/>
    <w:rsid w:val="00D16E2C"/>
    <w:rsid w:val="00D37677"/>
    <w:rsid w:val="00D67DB1"/>
    <w:rsid w:val="00DB110D"/>
    <w:rsid w:val="00FC65BA"/>
    <w:rsid w:val="00FE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1EC05"/>
  <w15:chartTrackingRefBased/>
  <w15:docId w15:val="{9F1E7546-2261-46A7-9B4E-C70C8B423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10D"/>
    <w:rPr>
      <w:rFonts w:ascii="Open Sans" w:hAnsi="Open Sans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B44"/>
    <w:pPr>
      <w:keepNext/>
      <w:keepLines/>
      <w:spacing w:before="240" w:after="0"/>
      <w:outlineLvl w:val="0"/>
    </w:pPr>
    <w:rPr>
      <w:rFonts w:eastAsiaTheme="majorEastAsia" w:cstheme="majorBidi"/>
      <w:b/>
      <w:color w:val="538135" w:themeColor="accent6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5B44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5B44"/>
    <w:pPr>
      <w:spacing w:after="0" w:line="240" w:lineRule="auto"/>
      <w:contextualSpacing/>
    </w:pPr>
    <w:rPr>
      <w:rFonts w:ascii="Open Sans Semibold" w:eastAsiaTheme="majorEastAsia" w:hAnsi="Open Sans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B44"/>
    <w:rPr>
      <w:rFonts w:ascii="Open Sans Semibold" w:eastAsiaTheme="majorEastAsia" w:hAnsi="Open Sans Semibold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95B44"/>
    <w:rPr>
      <w:rFonts w:ascii="Open Sans" w:eastAsiaTheme="majorEastAsia" w:hAnsi="Open Sans" w:cstheme="majorBidi"/>
      <w:b/>
      <w:color w:val="538135" w:themeColor="accent6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5B44"/>
    <w:rPr>
      <w:rFonts w:ascii="Open Sans" w:eastAsiaTheme="majorEastAsia" w:hAnsi="Open Sans" w:cstheme="majorBidi"/>
      <w:color w:val="2F5496" w:themeColor="accent1" w:themeShade="BF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5D24D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5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81E"/>
    <w:rPr>
      <w:rFonts w:ascii="Open Sans" w:hAnsi="Open Sans"/>
      <w:sz w:val="24"/>
    </w:rPr>
  </w:style>
  <w:style w:type="paragraph" w:styleId="Footer">
    <w:name w:val="footer"/>
    <w:basedOn w:val="Normal"/>
    <w:link w:val="FooterChar"/>
    <w:uiPriority w:val="99"/>
    <w:unhideWhenUsed/>
    <w:rsid w:val="00175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81E"/>
    <w:rPr>
      <w:rFonts w:ascii="Open Sans" w:hAnsi="Open Sans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37E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B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F40FF8-EE58-48A5-88E7-D621AB0E2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Monk</dc:creator>
  <cp:keywords/>
  <dc:description/>
  <cp:lastModifiedBy>Ellen Thompson</cp:lastModifiedBy>
  <cp:revision>2</cp:revision>
  <dcterms:created xsi:type="dcterms:W3CDTF">2020-12-06T09:41:00Z</dcterms:created>
  <dcterms:modified xsi:type="dcterms:W3CDTF">2020-12-06T09:41:00Z</dcterms:modified>
</cp:coreProperties>
</file>